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3F6C9" w14:textId="40A04E4A" w:rsidR="00E61E07" w:rsidRPr="00173D35" w:rsidRDefault="00AC6EEE" w:rsidP="00E61E07">
      <w:pPr>
        <w:pStyle w:val="Caption"/>
        <w:jc w:val="left"/>
        <w:rPr>
          <w:rFonts w:ascii="Calibri" w:hAnsi="Calibri" w:cs="Calibri"/>
          <w:b/>
          <w:bCs/>
          <w:sz w:val="30"/>
          <w:szCs w:val="30"/>
          <w:u w:val="none"/>
          <w:lang w:val="sr-Latn-RS"/>
        </w:rPr>
      </w:pPr>
      <w:r w:rsidRPr="00173D35">
        <w:rPr>
          <w:rFonts w:ascii="Calibri" w:hAnsi="Calibri" w:cs="Calibri"/>
          <w:b/>
          <w:bCs/>
          <w:sz w:val="30"/>
          <w:szCs w:val="30"/>
          <w:u w:val="none"/>
          <w:lang w:val="sr-Latn-RS"/>
        </w:rPr>
        <w:t>AN</w:t>
      </w:r>
      <w:r w:rsidR="008C5AC8" w:rsidRPr="00173D35">
        <w:rPr>
          <w:rFonts w:ascii="Calibri" w:hAnsi="Calibri" w:cs="Calibri"/>
          <w:b/>
          <w:bCs/>
          <w:sz w:val="30"/>
          <w:szCs w:val="30"/>
          <w:u w:val="none"/>
          <w:lang w:val="sr-Latn-RS"/>
        </w:rPr>
        <w:t xml:space="preserve">EKS </w:t>
      </w:r>
      <w:r w:rsidR="00A13B04" w:rsidRPr="00173D35">
        <w:rPr>
          <w:rFonts w:ascii="Calibri" w:hAnsi="Calibri" w:cs="Calibri"/>
          <w:b/>
          <w:bCs/>
          <w:sz w:val="30"/>
          <w:szCs w:val="30"/>
          <w:u w:val="none"/>
          <w:lang w:val="sr-Latn-RS"/>
        </w:rPr>
        <w:t>A</w:t>
      </w:r>
    </w:p>
    <w:p w14:paraId="71FB9986" w14:textId="77777777" w:rsidR="00E9085C" w:rsidRPr="00173D35" w:rsidRDefault="00E9085C" w:rsidP="00E9085C">
      <w:pPr>
        <w:rPr>
          <w:lang w:val="sr-Latn-RS"/>
        </w:rPr>
      </w:pPr>
    </w:p>
    <w:p w14:paraId="17687868" w14:textId="3F483473" w:rsidR="007B2A5F" w:rsidRPr="00173D35" w:rsidRDefault="008C5AC8" w:rsidP="007B2A5F">
      <w:pPr>
        <w:widowControl w:val="0"/>
        <w:jc w:val="center"/>
        <w:rPr>
          <w:rFonts w:asciiTheme="minorHAnsi" w:hAnsiTheme="minorHAnsi" w:cstheme="minorHAnsi"/>
          <w:b/>
          <w:color w:val="000000"/>
          <w:kern w:val="19"/>
          <w:sz w:val="24"/>
          <w:szCs w:val="24"/>
          <w:lang w:val="sr-Latn-RS"/>
        </w:rPr>
      </w:pPr>
      <w:r w:rsidRPr="00173D35">
        <w:rPr>
          <w:rFonts w:asciiTheme="minorHAnsi" w:hAnsiTheme="minorHAnsi" w:cstheme="minorHAnsi"/>
          <w:b/>
          <w:color w:val="000000"/>
          <w:kern w:val="19"/>
          <w:sz w:val="24"/>
          <w:szCs w:val="24"/>
          <w:lang w:val="sr-Latn-RS"/>
        </w:rPr>
        <w:t>POZIV ZA PODNOŠENJE PREDLOGA PROJEKATA ZA NACIONALNE GRANTOVE</w:t>
      </w:r>
    </w:p>
    <w:p w14:paraId="414CBBA5" w14:textId="77777777" w:rsidR="00E9085C" w:rsidRPr="00173D35" w:rsidRDefault="00E9085C" w:rsidP="007B2A5F">
      <w:pPr>
        <w:widowControl w:val="0"/>
        <w:jc w:val="center"/>
        <w:rPr>
          <w:rFonts w:asciiTheme="minorHAnsi" w:hAnsiTheme="minorHAnsi" w:cstheme="minorHAnsi"/>
          <w:b/>
          <w:color w:val="000000"/>
          <w:kern w:val="19"/>
          <w:sz w:val="24"/>
          <w:szCs w:val="24"/>
          <w:lang w:val="sr-Latn-RS"/>
        </w:rPr>
      </w:pPr>
    </w:p>
    <w:p w14:paraId="73446A9C" w14:textId="77777777" w:rsidR="00E61E07" w:rsidRPr="00173D35" w:rsidRDefault="00E61E07" w:rsidP="00E61E07">
      <w:pPr>
        <w:jc w:val="center"/>
        <w:rPr>
          <w:b/>
          <w:sz w:val="28"/>
          <w:lang w:val="sr-Latn-RS"/>
        </w:rPr>
      </w:pPr>
    </w:p>
    <w:p w14:paraId="769B9D53" w14:textId="3696B1C4" w:rsidR="00E61E07" w:rsidRPr="00173D35" w:rsidRDefault="008C5AC8" w:rsidP="00A13B04">
      <w:pPr>
        <w:pStyle w:val="Caption"/>
        <w:rPr>
          <w:rFonts w:ascii="Calibri" w:hAnsi="Calibri" w:cs="Calibri"/>
          <w:b/>
          <w:bCs/>
          <w:sz w:val="28"/>
          <w:szCs w:val="28"/>
          <w:u w:val="none"/>
          <w:lang w:val="sr-Latn-RS"/>
        </w:rPr>
      </w:pPr>
      <w:r w:rsidRPr="00173D35">
        <w:rPr>
          <w:rFonts w:ascii="Calibri" w:hAnsi="Calibri" w:cs="Calibri"/>
          <w:b/>
          <w:bCs/>
          <w:sz w:val="28"/>
          <w:szCs w:val="28"/>
          <w:u w:val="none"/>
          <w:lang w:val="sr-Latn-RS"/>
        </w:rPr>
        <w:t>OBRAZAC ZA PRIJAVLJIVANJE</w:t>
      </w:r>
    </w:p>
    <w:p w14:paraId="7E388A12" w14:textId="77777777" w:rsidR="00E9085C" w:rsidRPr="00173D35" w:rsidRDefault="00E9085C" w:rsidP="00E9085C">
      <w:pPr>
        <w:rPr>
          <w:lang w:val="sr-Latn-RS"/>
        </w:rPr>
      </w:pPr>
    </w:p>
    <w:p w14:paraId="4AEF6499" w14:textId="77777777" w:rsidR="00E61E07" w:rsidRPr="00173D35" w:rsidRDefault="00E61E07" w:rsidP="00E61E07">
      <w:pPr>
        <w:rPr>
          <w:lang w:val="sr-Latn-RS"/>
        </w:rPr>
      </w:pPr>
    </w:p>
    <w:p w14:paraId="5CF32DB4" w14:textId="7D209FA1" w:rsidR="00E61E07" w:rsidRPr="00173D35" w:rsidRDefault="00891EAE" w:rsidP="00891EAE">
      <w:pPr>
        <w:pBdr>
          <w:bottom w:val="single" w:sz="4" w:space="1" w:color="auto"/>
        </w:pBdr>
        <w:ind w:right="-165"/>
        <w:rPr>
          <w:b/>
          <w:lang w:val="sr-Latn-RS"/>
        </w:rPr>
      </w:pPr>
      <w:r w:rsidRPr="00173D35">
        <w:rPr>
          <w:b/>
          <w:bCs/>
          <w:lang w:val="sr-Latn-RS"/>
        </w:rPr>
        <w:t xml:space="preserve">I     </w:t>
      </w:r>
      <w:r w:rsidR="008C5AC8" w:rsidRPr="00173D35">
        <w:rPr>
          <w:b/>
          <w:bCs/>
          <w:lang w:val="sr-Latn-RS"/>
        </w:rPr>
        <w:t>OSNOVNE INFORMACIJE O ORGANIZACIJI</w:t>
      </w:r>
    </w:p>
    <w:p w14:paraId="782D3059" w14:textId="77777777" w:rsidR="0001129D" w:rsidRPr="00173D35" w:rsidRDefault="0001129D" w:rsidP="00E61E07">
      <w:pPr>
        <w:rPr>
          <w:lang w:val="sr-Latn-RS"/>
        </w:rPr>
      </w:pPr>
    </w:p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48"/>
        <w:gridCol w:w="6520"/>
      </w:tblGrid>
      <w:tr w:rsidR="00E61E07" w:rsidRPr="00173D35" w14:paraId="67A64BD9" w14:textId="77777777" w:rsidTr="00F65963">
        <w:trPr>
          <w:trHeight w:val="647"/>
        </w:trPr>
        <w:tc>
          <w:tcPr>
            <w:tcW w:w="3148" w:type="dxa"/>
            <w:shd w:val="clear" w:color="auto" w:fill="C6D9F1"/>
            <w:vAlign w:val="center"/>
          </w:tcPr>
          <w:p w14:paraId="78A4BDFD" w14:textId="5FA6105D" w:rsidR="00E61E07" w:rsidRPr="00173D35" w:rsidRDefault="00E61E07" w:rsidP="00F65963">
            <w:pPr>
              <w:rPr>
                <w:rFonts w:eastAsia="Times New Roman"/>
                <w:b/>
                <w:lang w:val="sr-Latn-RS"/>
              </w:rPr>
            </w:pPr>
            <w:r w:rsidRPr="00173D35">
              <w:rPr>
                <w:rFonts w:eastAsia="Times New Roman"/>
                <w:lang w:val="sr-Latn-RS"/>
              </w:rPr>
              <w:t>N</w:t>
            </w:r>
            <w:r w:rsidR="008C5AC8" w:rsidRPr="00173D35">
              <w:rPr>
                <w:rFonts w:eastAsia="Times New Roman"/>
                <w:lang w:val="sr-Latn-RS"/>
              </w:rPr>
              <w:t xml:space="preserve">aziv organizacije </w:t>
            </w:r>
          </w:p>
        </w:tc>
        <w:tc>
          <w:tcPr>
            <w:tcW w:w="6520" w:type="dxa"/>
            <w:shd w:val="clear" w:color="auto" w:fill="auto"/>
          </w:tcPr>
          <w:p w14:paraId="63199642" w14:textId="77777777" w:rsidR="00E61E07" w:rsidRPr="00173D35" w:rsidRDefault="00E61E07" w:rsidP="00F65963">
            <w:pPr>
              <w:spacing w:before="140" w:after="140"/>
              <w:rPr>
                <w:rFonts w:eastAsia="Times New Roman"/>
                <w:lang w:val="sr-Latn-RS"/>
              </w:rPr>
            </w:pPr>
          </w:p>
        </w:tc>
      </w:tr>
      <w:tr w:rsidR="00E61E07" w:rsidRPr="00173D35" w14:paraId="1635BA27" w14:textId="77777777" w:rsidTr="00F65963">
        <w:trPr>
          <w:trHeight w:val="404"/>
        </w:trPr>
        <w:tc>
          <w:tcPr>
            <w:tcW w:w="3148" w:type="dxa"/>
            <w:shd w:val="clear" w:color="auto" w:fill="C6D9F1"/>
            <w:vAlign w:val="center"/>
          </w:tcPr>
          <w:p w14:paraId="71B8B6EB" w14:textId="4AC0774D" w:rsidR="00E61E07" w:rsidRPr="00173D35" w:rsidRDefault="00E61E07" w:rsidP="00F65963">
            <w:pPr>
              <w:spacing w:before="140" w:after="140"/>
              <w:rPr>
                <w:rFonts w:eastAsia="Times New Roman"/>
                <w:lang w:val="sr-Latn-RS"/>
              </w:rPr>
            </w:pPr>
            <w:r w:rsidRPr="00173D35">
              <w:rPr>
                <w:rFonts w:eastAsia="Times New Roman"/>
                <w:lang w:val="sr-Latn-RS"/>
              </w:rPr>
              <w:t>Ad</w:t>
            </w:r>
            <w:r w:rsidR="008C5AC8" w:rsidRPr="00173D35">
              <w:rPr>
                <w:rFonts w:eastAsia="Times New Roman"/>
                <w:lang w:val="sr-Latn-RS"/>
              </w:rPr>
              <w:t xml:space="preserve">resa </w:t>
            </w:r>
          </w:p>
        </w:tc>
        <w:tc>
          <w:tcPr>
            <w:tcW w:w="6520" w:type="dxa"/>
            <w:shd w:val="clear" w:color="auto" w:fill="auto"/>
          </w:tcPr>
          <w:p w14:paraId="564E5593" w14:textId="77777777" w:rsidR="00E61E07" w:rsidRPr="00173D35" w:rsidRDefault="00E61E07" w:rsidP="00F65963">
            <w:pPr>
              <w:spacing w:before="140" w:after="140"/>
              <w:rPr>
                <w:rFonts w:eastAsia="Times New Roman"/>
                <w:lang w:val="sr-Latn-RS"/>
              </w:rPr>
            </w:pPr>
          </w:p>
        </w:tc>
      </w:tr>
      <w:tr w:rsidR="00E61E07" w:rsidRPr="00173D35" w14:paraId="61E2A0E9" w14:textId="77777777" w:rsidTr="00F65963">
        <w:trPr>
          <w:trHeight w:val="494"/>
        </w:trPr>
        <w:tc>
          <w:tcPr>
            <w:tcW w:w="3148" w:type="dxa"/>
            <w:shd w:val="clear" w:color="auto" w:fill="C6D9F1"/>
            <w:vAlign w:val="center"/>
          </w:tcPr>
          <w:p w14:paraId="2633242A" w14:textId="72BAA5F7" w:rsidR="00E61E07" w:rsidRPr="00173D35" w:rsidRDefault="008C5AC8" w:rsidP="00F65963">
            <w:pPr>
              <w:spacing w:before="140" w:after="140"/>
              <w:rPr>
                <w:rFonts w:eastAsia="Times New Roman"/>
                <w:lang w:val="sr-Latn-RS"/>
              </w:rPr>
            </w:pPr>
            <w:r w:rsidRPr="00173D35">
              <w:rPr>
                <w:rFonts w:eastAsia="Times New Roman"/>
                <w:lang w:val="sr-Latn-RS"/>
              </w:rPr>
              <w:t xml:space="preserve">Broj telefona </w:t>
            </w:r>
          </w:p>
        </w:tc>
        <w:tc>
          <w:tcPr>
            <w:tcW w:w="6520" w:type="dxa"/>
            <w:shd w:val="clear" w:color="auto" w:fill="auto"/>
          </w:tcPr>
          <w:p w14:paraId="12FF295D" w14:textId="77777777" w:rsidR="00E61E07" w:rsidRPr="00173D35" w:rsidRDefault="00E61E07" w:rsidP="00F65963">
            <w:pPr>
              <w:spacing w:before="140" w:after="140"/>
              <w:rPr>
                <w:rFonts w:eastAsia="Times New Roman"/>
                <w:lang w:val="sr-Latn-RS"/>
              </w:rPr>
            </w:pPr>
          </w:p>
        </w:tc>
      </w:tr>
      <w:tr w:rsidR="00E61E07" w:rsidRPr="00173D35" w14:paraId="6A5A4F9E" w14:textId="77777777" w:rsidTr="00F65963">
        <w:trPr>
          <w:trHeight w:val="404"/>
        </w:trPr>
        <w:tc>
          <w:tcPr>
            <w:tcW w:w="3148" w:type="dxa"/>
            <w:shd w:val="clear" w:color="auto" w:fill="C6D9F1"/>
            <w:vAlign w:val="center"/>
          </w:tcPr>
          <w:p w14:paraId="4E43F977" w14:textId="3601F834" w:rsidR="00E61E07" w:rsidRPr="00173D35" w:rsidRDefault="00E61E07" w:rsidP="00F65963">
            <w:pPr>
              <w:spacing w:before="140" w:after="140"/>
              <w:rPr>
                <w:rFonts w:eastAsia="Times New Roman"/>
                <w:lang w:val="sr-Latn-RS"/>
              </w:rPr>
            </w:pPr>
            <w:r w:rsidRPr="00173D35">
              <w:rPr>
                <w:rFonts w:eastAsia="Times New Roman"/>
                <w:lang w:val="sr-Latn-RS"/>
              </w:rPr>
              <w:t>E-mail</w:t>
            </w:r>
          </w:p>
        </w:tc>
        <w:tc>
          <w:tcPr>
            <w:tcW w:w="6520" w:type="dxa"/>
            <w:shd w:val="clear" w:color="auto" w:fill="auto"/>
          </w:tcPr>
          <w:p w14:paraId="20C61682" w14:textId="77777777" w:rsidR="00E61E07" w:rsidRPr="00173D35" w:rsidRDefault="00E61E07" w:rsidP="00F65963">
            <w:pPr>
              <w:spacing w:before="140" w:after="140"/>
              <w:rPr>
                <w:rFonts w:eastAsia="Times New Roman"/>
                <w:lang w:val="sr-Latn-RS"/>
              </w:rPr>
            </w:pPr>
          </w:p>
        </w:tc>
      </w:tr>
      <w:tr w:rsidR="00E61E07" w:rsidRPr="00173D35" w14:paraId="2622B99B" w14:textId="77777777" w:rsidTr="00F65963">
        <w:trPr>
          <w:trHeight w:val="386"/>
        </w:trPr>
        <w:tc>
          <w:tcPr>
            <w:tcW w:w="3148" w:type="dxa"/>
            <w:shd w:val="clear" w:color="auto" w:fill="C6D9F1"/>
            <w:vAlign w:val="center"/>
          </w:tcPr>
          <w:p w14:paraId="25AD4ACC" w14:textId="7E034704" w:rsidR="00E61E07" w:rsidRPr="00173D35" w:rsidRDefault="008C5AC8" w:rsidP="00F65963">
            <w:pPr>
              <w:spacing w:before="140" w:after="140"/>
              <w:rPr>
                <w:rFonts w:eastAsia="Times New Roman"/>
                <w:lang w:val="sr-Latn-RS"/>
              </w:rPr>
            </w:pPr>
            <w:r w:rsidRPr="00173D35">
              <w:rPr>
                <w:rFonts w:eastAsia="Times New Roman"/>
                <w:lang w:val="sr-Latn-RS"/>
              </w:rPr>
              <w:t xml:space="preserve">Sajt </w:t>
            </w:r>
          </w:p>
        </w:tc>
        <w:tc>
          <w:tcPr>
            <w:tcW w:w="6520" w:type="dxa"/>
            <w:shd w:val="clear" w:color="auto" w:fill="auto"/>
          </w:tcPr>
          <w:p w14:paraId="041B4B41" w14:textId="77777777" w:rsidR="00E61E07" w:rsidRPr="00173D35" w:rsidRDefault="00E61E07" w:rsidP="00F65963">
            <w:pPr>
              <w:spacing w:before="140" w:after="140"/>
              <w:rPr>
                <w:rFonts w:eastAsia="Times New Roman"/>
                <w:lang w:val="sr-Latn-RS"/>
              </w:rPr>
            </w:pPr>
          </w:p>
        </w:tc>
      </w:tr>
      <w:tr w:rsidR="00E61E07" w:rsidRPr="00173D35" w14:paraId="083D6DCE" w14:textId="77777777" w:rsidTr="00F65963">
        <w:trPr>
          <w:trHeight w:val="386"/>
        </w:trPr>
        <w:tc>
          <w:tcPr>
            <w:tcW w:w="3148" w:type="dxa"/>
            <w:shd w:val="clear" w:color="auto" w:fill="C6D9F1"/>
            <w:vAlign w:val="center"/>
          </w:tcPr>
          <w:p w14:paraId="1D37439B" w14:textId="5898558A" w:rsidR="00E61E07" w:rsidRPr="00173D35" w:rsidRDefault="008C5AC8" w:rsidP="00F65963">
            <w:pPr>
              <w:spacing w:before="140" w:after="140"/>
              <w:rPr>
                <w:rFonts w:eastAsia="Times New Roman"/>
                <w:lang w:val="sr-Latn-RS"/>
              </w:rPr>
            </w:pPr>
            <w:r w:rsidRPr="00173D35">
              <w:rPr>
                <w:rFonts w:eastAsia="Times New Roman"/>
                <w:lang w:val="sr-Latn-RS"/>
              </w:rPr>
              <w:t xml:space="preserve">Osoba za kontakt, </w:t>
            </w:r>
            <w:r w:rsidR="00E61E07" w:rsidRPr="00173D35">
              <w:rPr>
                <w:rFonts w:eastAsia="Times New Roman"/>
                <w:lang w:val="sr-Latn-RS"/>
              </w:rPr>
              <w:t>po</w:t>
            </w:r>
            <w:r w:rsidRPr="00173D35">
              <w:rPr>
                <w:rFonts w:eastAsia="Times New Roman"/>
                <w:lang w:val="sr-Latn-RS"/>
              </w:rPr>
              <w:t xml:space="preserve">zicija </w:t>
            </w:r>
          </w:p>
        </w:tc>
        <w:tc>
          <w:tcPr>
            <w:tcW w:w="6520" w:type="dxa"/>
            <w:shd w:val="clear" w:color="auto" w:fill="auto"/>
          </w:tcPr>
          <w:p w14:paraId="6C29520B" w14:textId="77777777" w:rsidR="00E61E07" w:rsidRPr="00173D35" w:rsidRDefault="00E61E07" w:rsidP="00F65963">
            <w:pPr>
              <w:spacing w:before="140" w:after="140"/>
              <w:rPr>
                <w:rFonts w:eastAsia="Times New Roman"/>
                <w:lang w:val="sr-Latn-RS"/>
              </w:rPr>
            </w:pPr>
          </w:p>
        </w:tc>
      </w:tr>
      <w:tr w:rsidR="00E61E07" w:rsidRPr="00173D35" w14:paraId="61CDA7FF" w14:textId="77777777" w:rsidTr="00F65963">
        <w:trPr>
          <w:trHeight w:val="386"/>
        </w:trPr>
        <w:tc>
          <w:tcPr>
            <w:tcW w:w="3148" w:type="dxa"/>
            <w:shd w:val="clear" w:color="auto" w:fill="C6D9F1"/>
            <w:vAlign w:val="center"/>
          </w:tcPr>
          <w:p w14:paraId="37AA2A6A" w14:textId="6FB8A693" w:rsidR="00E61E07" w:rsidRPr="00173D35" w:rsidRDefault="008C5AC8" w:rsidP="00F65963">
            <w:pPr>
              <w:spacing w:before="140" w:after="140"/>
              <w:rPr>
                <w:rFonts w:eastAsia="Times New Roman"/>
                <w:lang w:val="sr-Latn-RS"/>
              </w:rPr>
            </w:pPr>
            <w:r w:rsidRPr="00173D35">
              <w:rPr>
                <w:rFonts w:eastAsia="Times New Roman"/>
                <w:lang w:val="sr-Latn-RS"/>
              </w:rPr>
              <w:t xml:space="preserve">E-mail osobe za kontakt </w:t>
            </w:r>
          </w:p>
        </w:tc>
        <w:tc>
          <w:tcPr>
            <w:tcW w:w="6520" w:type="dxa"/>
            <w:shd w:val="clear" w:color="auto" w:fill="auto"/>
          </w:tcPr>
          <w:p w14:paraId="1629EF4A" w14:textId="77777777" w:rsidR="00E61E07" w:rsidRPr="00173D35" w:rsidRDefault="00E61E07" w:rsidP="00F65963">
            <w:pPr>
              <w:spacing w:before="140" w:after="140"/>
              <w:rPr>
                <w:rFonts w:eastAsia="Times New Roman"/>
                <w:lang w:val="sr-Latn-RS"/>
              </w:rPr>
            </w:pPr>
          </w:p>
        </w:tc>
      </w:tr>
      <w:tr w:rsidR="00E61E07" w:rsidRPr="00173D35" w14:paraId="3949AB31" w14:textId="77777777" w:rsidTr="00F65963">
        <w:trPr>
          <w:trHeight w:val="386"/>
        </w:trPr>
        <w:tc>
          <w:tcPr>
            <w:tcW w:w="3148" w:type="dxa"/>
            <w:shd w:val="clear" w:color="auto" w:fill="C6D9F1"/>
            <w:vAlign w:val="center"/>
          </w:tcPr>
          <w:p w14:paraId="29B2D1BB" w14:textId="1B1DE83C" w:rsidR="00E61E07" w:rsidRPr="00173D35" w:rsidRDefault="008C5AC8" w:rsidP="00F65963">
            <w:pPr>
              <w:spacing w:before="140" w:after="140"/>
              <w:rPr>
                <w:rFonts w:eastAsia="Times New Roman"/>
                <w:lang w:val="sr-Latn-RS"/>
              </w:rPr>
            </w:pPr>
            <w:r w:rsidRPr="00173D35">
              <w:rPr>
                <w:rFonts w:eastAsia="Times New Roman"/>
                <w:lang w:val="sr-Latn-RS"/>
              </w:rPr>
              <w:t xml:space="preserve">Broj telefona osobe za </w:t>
            </w:r>
            <w:r w:rsidR="0051293D" w:rsidRPr="00173D35">
              <w:rPr>
                <w:rFonts w:eastAsia="Times New Roman"/>
                <w:lang w:val="sr-Latn-RS"/>
              </w:rPr>
              <w:t>kontakt</w:t>
            </w:r>
            <w:r w:rsidRPr="00173D35">
              <w:rPr>
                <w:rFonts w:eastAsia="Times New Roman"/>
                <w:lang w:val="sr-Latn-RS"/>
              </w:rPr>
              <w:t xml:space="preserve"> </w:t>
            </w:r>
          </w:p>
        </w:tc>
        <w:tc>
          <w:tcPr>
            <w:tcW w:w="6520" w:type="dxa"/>
            <w:shd w:val="clear" w:color="auto" w:fill="auto"/>
          </w:tcPr>
          <w:p w14:paraId="4C24C295" w14:textId="77777777" w:rsidR="00E61E07" w:rsidRPr="00173D35" w:rsidRDefault="00E61E07" w:rsidP="00F65963">
            <w:pPr>
              <w:spacing w:before="140" w:after="140"/>
              <w:rPr>
                <w:rFonts w:eastAsia="Times New Roman"/>
                <w:lang w:val="sr-Latn-RS"/>
              </w:rPr>
            </w:pPr>
          </w:p>
        </w:tc>
      </w:tr>
    </w:tbl>
    <w:p w14:paraId="61874FE4" w14:textId="3D064A14" w:rsidR="00E61E07" w:rsidRPr="00173D35" w:rsidRDefault="00E61E07" w:rsidP="00E61E07">
      <w:pPr>
        <w:rPr>
          <w:lang w:val="sr-Latn-RS"/>
        </w:rPr>
      </w:pPr>
    </w:p>
    <w:p w14:paraId="0C1314FE" w14:textId="77777777" w:rsidR="00E9085C" w:rsidRPr="00173D35" w:rsidRDefault="00E9085C" w:rsidP="00A13B04">
      <w:pPr>
        <w:pBdr>
          <w:bottom w:val="single" w:sz="4" w:space="1" w:color="auto"/>
        </w:pBdr>
        <w:rPr>
          <w:b/>
          <w:bCs/>
          <w:lang w:val="sr-Latn-RS"/>
        </w:rPr>
      </w:pPr>
    </w:p>
    <w:p w14:paraId="0D7E3949" w14:textId="24A5F283" w:rsidR="00A13B04" w:rsidRPr="00173D35" w:rsidRDefault="00891EAE" w:rsidP="00A13B04">
      <w:pPr>
        <w:pBdr>
          <w:bottom w:val="single" w:sz="4" w:space="1" w:color="auto"/>
        </w:pBdr>
        <w:rPr>
          <w:b/>
          <w:lang w:val="sr-Latn-RS"/>
        </w:rPr>
      </w:pPr>
      <w:r w:rsidRPr="00173D35">
        <w:rPr>
          <w:b/>
          <w:bCs/>
          <w:lang w:val="sr-Latn-RS"/>
        </w:rPr>
        <w:t xml:space="preserve">II      </w:t>
      </w:r>
      <w:r w:rsidR="00586189" w:rsidRPr="00173D35">
        <w:rPr>
          <w:b/>
          <w:bCs/>
          <w:lang w:val="sr-Latn-RS"/>
        </w:rPr>
        <w:t xml:space="preserve">OPIS PROJEKTA </w:t>
      </w:r>
    </w:p>
    <w:p w14:paraId="49A3D293" w14:textId="0CBF4653" w:rsidR="00E61E07" w:rsidRPr="00173D35" w:rsidRDefault="00586189" w:rsidP="00E61E07">
      <w:pPr>
        <w:numPr>
          <w:ilvl w:val="0"/>
          <w:numId w:val="2"/>
        </w:numPr>
        <w:spacing w:before="120" w:after="120" w:line="276" w:lineRule="auto"/>
        <w:rPr>
          <w:sz w:val="20"/>
          <w:lang w:val="sr-Latn-RS"/>
        </w:rPr>
      </w:pPr>
      <w:r w:rsidRPr="00173D35">
        <w:rPr>
          <w:b/>
          <w:bCs/>
          <w:lang w:val="sr-Latn-RS"/>
        </w:rPr>
        <w:t xml:space="preserve">Opis problema </w:t>
      </w:r>
      <w:r w:rsidR="00E61E07" w:rsidRPr="00173D35">
        <w:rPr>
          <w:lang w:val="sr-Latn-RS"/>
        </w:rPr>
        <w:t xml:space="preserve"> </w:t>
      </w:r>
    </w:p>
    <w:p w14:paraId="17728872" w14:textId="6DE69230" w:rsidR="00E61E07" w:rsidRPr="00173D35" w:rsidRDefault="00586189" w:rsidP="004407FF">
      <w:pPr>
        <w:jc w:val="both"/>
        <w:rPr>
          <w:lang w:val="sr-Latn-RS"/>
        </w:rPr>
      </w:pPr>
      <w:r w:rsidRPr="00173D35">
        <w:rPr>
          <w:lang w:val="sr-Latn-RS"/>
        </w:rPr>
        <w:t xml:space="preserve">Molimo </w:t>
      </w:r>
      <w:r w:rsidR="005C1F29" w:rsidRPr="00173D35">
        <w:rPr>
          <w:lang w:val="sr-Latn-RS"/>
        </w:rPr>
        <w:t xml:space="preserve">navedite </w:t>
      </w:r>
      <w:r w:rsidRPr="00173D35">
        <w:rPr>
          <w:lang w:val="sr-Latn-RS"/>
        </w:rPr>
        <w:t>detaljan opis problema/</w:t>
      </w:r>
      <w:r w:rsidR="005C1F29" w:rsidRPr="00173D35">
        <w:rPr>
          <w:lang w:val="sr-Latn-RS"/>
        </w:rPr>
        <w:t>pojave</w:t>
      </w:r>
      <w:r w:rsidRPr="00173D35">
        <w:rPr>
          <w:lang w:val="sr-Latn-RS"/>
        </w:rPr>
        <w:t xml:space="preserve"> koji se odnosi na predlog projekta. Koji su uzroci i posledice? Kako se projekat bavi problemom/pojavom? Kako i u kojoj meri projekat ublažava efekte problema/</w:t>
      </w:r>
      <w:r w:rsidR="005C1F29" w:rsidRPr="00173D35">
        <w:rPr>
          <w:lang w:val="sr-Latn-RS"/>
        </w:rPr>
        <w:t>pojave</w:t>
      </w:r>
      <w:r w:rsidRPr="00173D35">
        <w:rPr>
          <w:lang w:val="sr-Latn-RS"/>
        </w:rPr>
        <w:t>? (</w:t>
      </w:r>
      <w:r w:rsidRPr="00173D35">
        <w:rPr>
          <w:i/>
          <w:iCs/>
          <w:lang w:val="sr-Latn-RS"/>
        </w:rPr>
        <w:t>do približno 400 reči</w:t>
      </w:r>
      <w:r w:rsidR="00E61E07" w:rsidRPr="00173D35">
        <w:rPr>
          <w:i/>
          <w:iCs/>
          <w:lang w:val="sr-Latn-RS"/>
        </w:rPr>
        <w:t>)</w:t>
      </w:r>
    </w:p>
    <w:p w14:paraId="1FE940B4" w14:textId="77777777" w:rsidR="00E61E07" w:rsidRPr="00173D35" w:rsidRDefault="00E61E07" w:rsidP="00E61E07">
      <w:pPr>
        <w:spacing w:before="120" w:line="276" w:lineRule="auto"/>
        <w:rPr>
          <w:i/>
          <w:sz w:val="6"/>
          <w:szCs w:val="6"/>
          <w:lang w:val="sr-Latn-RS"/>
        </w:rPr>
      </w:pPr>
    </w:p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527"/>
      </w:tblGrid>
      <w:tr w:rsidR="00E61E07" w:rsidRPr="00173D35" w14:paraId="5F298AD1" w14:textId="77777777" w:rsidTr="00F65963">
        <w:trPr>
          <w:trHeight w:val="845"/>
        </w:trPr>
        <w:tc>
          <w:tcPr>
            <w:tcW w:w="9527" w:type="dxa"/>
          </w:tcPr>
          <w:p w14:paraId="5263F136" w14:textId="7017BF33" w:rsidR="00E61E07" w:rsidRPr="00173D35" w:rsidRDefault="00E61E07" w:rsidP="00F65963">
            <w:pPr>
              <w:rPr>
                <w:lang w:val="sr-Latn-RS"/>
              </w:rPr>
            </w:pPr>
          </w:p>
        </w:tc>
      </w:tr>
    </w:tbl>
    <w:p w14:paraId="139AA2AC" w14:textId="77777777" w:rsidR="00E9085C" w:rsidRPr="00173D35" w:rsidRDefault="00E9085C" w:rsidP="00E9085C">
      <w:pPr>
        <w:pStyle w:val="ListParagraph"/>
        <w:spacing w:before="120" w:after="120"/>
        <w:rPr>
          <w:rFonts w:ascii="Calibri" w:hAnsi="Calibri" w:cs="Calibri"/>
          <w:b/>
          <w:bCs/>
          <w:lang w:val="sr-Latn-RS"/>
        </w:rPr>
      </w:pPr>
    </w:p>
    <w:p w14:paraId="1A21F62C" w14:textId="77777777" w:rsidR="00E9085C" w:rsidRPr="00173D35" w:rsidRDefault="00E9085C">
      <w:pPr>
        <w:spacing w:after="160" w:line="259" w:lineRule="auto"/>
        <w:rPr>
          <w:rFonts w:eastAsia="Myriad Pro Cond"/>
          <w:b/>
          <w:bCs/>
          <w:lang w:val="sr-Latn-RS"/>
        </w:rPr>
      </w:pPr>
      <w:r w:rsidRPr="00173D35">
        <w:rPr>
          <w:b/>
          <w:bCs/>
          <w:lang w:val="sr-Latn-RS"/>
        </w:rPr>
        <w:br w:type="page"/>
      </w:r>
    </w:p>
    <w:p w14:paraId="57BF6AD6" w14:textId="72B2F881" w:rsidR="00E61E07" w:rsidRPr="00173D35" w:rsidRDefault="00926A67" w:rsidP="00E61E07">
      <w:pPr>
        <w:pStyle w:val="ListParagraph"/>
        <w:numPr>
          <w:ilvl w:val="0"/>
          <w:numId w:val="2"/>
        </w:numPr>
        <w:spacing w:before="120" w:after="120"/>
        <w:rPr>
          <w:rFonts w:ascii="Calibri" w:hAnsi="Calibri" w:cs="Calibri"/>
          <w:b/>
          <w:bCs/>
          <w:lang w:val="sr-Latn-RS"/>
        </w:rPr>
      </w:pPr>
      <w:r w:rsidRPr="00173D35">
        <w:rPr>
          <w:rFonts w:ascii="Calibri" w:hAnsi="Calibri" w:cs="Calibri"/>
          <w:b/>
          <w:bCs/>
          <w:lang w:val="sr-Latn-RS"/>
        </w:rPr>
        <w:lastRenderedPageBreak/>
        <w:t>Opis korisnika i ciljnih grupa</w:t>
      </w:r>
    </w:p>
    <w:p w14:paraId="7366CD57" w14:textId="20F1F7D9" w:rsidR="00E61E07" w:rsidRPr="00173D35" w:rsidRDefault="0005285F" w:rsidP="004407FF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lang w:val="sr-Latn-RS"/>
        </w:rPr>
      </w:pPr>
      <w:r w:rsidRPr="00173D35">
        <w:rPr>
          <w:rFonts w:ascii="Calibri" w:hAnsi="Calibri" w:cs="Calibri"/>
          <w:lang w:val="sr-Latn-RS"/>
        </w:rPr>
        <w:t xml:space="preserve">Ko su korisnici i ciljne grupe projekta? Objasnite prednosti projekta za korisnike i ciljne grupe. Koliko ljudi želite da </w:t>
      </w:r>
      <w:r w:rsidR="0006132D" w:rsidRPr="00173D35">
        <w:rPr>
          <w:rFonts w:ascii="Calibri" w:hAnsi="Calibri" w:cs="Calibri"/>
          <w:lang w:val="sr-Latn-RS"/>
        </w:rPr>
        <w:t xml:space="preserve">imate </w:t>
      </w:r>
      <w:r w:rsidRPr="00173D35">
        <w:rPr>
          <w:rFonts w:ascii="Calibri" w:hAnsi="Calibri" w:cs="Calibri"/>
          <w:lang w:val="sr-Latn-RS"/>
        </w:rPr>
        <w:t xml:space="preserve">kao krajnje korisnike i/ili koliko ljudi </w:t>
      </w:r>
      <w:r w:rsidR="0006132D" w:rsidRPr="00173D35">
        <w:rPr>
          <w:rFonts w:ascii="Calibri" w:hAnsi="Calibri" w:cs="Calibri"/>
          <w:lang w:val="sr-Latn-RS"/>
        </w:rPr>
        <w:t xml:space="preserve">planirate da imaju korist od projekta </w:t>
      </w:r>
      <w:r w:rsidRPr="00173D35">
        <w:rPr>
          <w:rFonts w:ascii="Calibri" w:hAnsi="Calibri" w:cs="Calibri"/>
          <w:lang w:val="sr-Latn-RS"/>
        </w:rPr>
        <w:t xml:space="preserve">tokom perioda </w:t>
      </w:r>
      <w:proofErr w:type="spellStart"/>
      <w:r w:rsidRPr="00173D35">
        <w:rPr>
          <w:rFonts w:ascii="Calibri" w:hAnsi="Calibri" w:cs="Calibri"/>
          <w:lang w:val="sr-Latn-RS"/>
        </w:rPr>
        <w:t>granta</w:t>
      </w:r>
      <w:proofErr w:type="spellEnd"/>
      <w:r w:rsidRPr="00173D35">
        <w:rPr>
          <w:rFonts w:ascii="Calibri" w:hAnsi="Calibri" w:cs="Calibri"/>
          <w:lang w:val="sr-Latn-RS"/>
        </w:rPr>
        <w:t xml:space="preserve"> ako je vaša prijava uspešna? </w:t>
      </w:r>
      <w:r w:rsidRPr="00173D35">
        <w:rPr>
          <w:rFonts w:ascii="Calibri" w:hAnsi="Calibri" w:cs="Calibri"/>
          <w:i/>
          <w:iCs/>
          <w:lang w:val="sr-Latn-RS"/>
        </w:rPr>
        <w:t>(do približno 600 reči</w:t>
      </w:r>
      <w:r w:rsidR="00E61E07" w:rsidRPr="00173D35">
        <w:rPr>
          <w:rFonts w:ascii="Calibri" w:hAnsi="Calibri" w:cs="Calibri"/>
          <w:i/>
          <w:iCs/>
          <w:lang w:val="sr-Latn-RS"/>
        </w:rPr>
        <w:t>)</w:t>
      </w:r>
    </w:p>
    <w:p w14:paraId="49E06F1A" w14:textId="77777777" w:rsidR="004407FF" w:rsidRPr="00173D35" w:rsidRDefault="004407FF" w:rsidP="004407FF">
      <w:pPr>
        <w:pStyle w:val="ListParagraph"/>
        <w:spacing w:after="0" w:line="240" w:lineRule="auto"/>
        <w:ind w:left="0"/>
        <w:jc w:val="both"/>
        <w:rPr>
          <w:rFonts w:ascii="Calibri" w:hAnsi="Calibri" w:cs="Calibri"/>
          <w:i/>
          <w:lang w:val="sr-Latn-RS"/>
        </w:rPr>
      </w:pPr>
    </w:p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527"/>
      </w:tblGrid>
      <w:tr w:rsidR="00E61E07" w:rsidRPr="00173D35" w14:paraId="70C84B27" w14:textId="77777777" w:rsidTr="00F65963">
        <w:trPr>
          <w:trHeight w:val="783"/>
        </w:trPr>
        <w:tc>
          <w:tcPr>
            <w:tcW w:w="9527" w:type="dxa"/>
          </w:tcPr>
          <w:p w14:paraId="421312E2" w14:textId="77777777" w:rsidR="00E61E07" w:rsidRPr="00173D35" w:rsidRDefault="00E61E07" w:rsidP="00F65963">
            <w:pPr>
              <w:rPr>
                <w:lang w:val="sr-Latn-RS"/>
              </w:rPr>
            </w:pPr>
          </w:p>
        </w:tc>
      </w:tr>
    </w:tbl>
    <w:p w14:paraId="4EF81C51" w14:textId="6C9244A3" w:rsidR="00E61E07" w:rsidRPr="00173D35" w:rsidRDefault="0034183A" w:rsidP="00E61E07">
      <w:pPr>
        <w:pStyle w:val="ListParagraph"/>
        <w:numPr>
          <w:ilvl w:val="0"/>
          <w:numId w:val="2"/>
        </w:numPr>
        <w:spacing w:before="120" w:after="120"/>
        <w:rPr>
          <w:rFonts w:ascii="Calibri" w:hAnsi="Calibri" w:cs="Calibri"/>
          <w:b/>
          <w:bCs/>
          <w:lang w:val="sr-Latn-RS"/>
        </w:rPr>
      </w:pPr>
      <w:r w:rsidRPr="00173D35">
        <w:rPr>
          <w:rFonts w:ascii="Calibri" w:hAnsi="Calibri" w:cs="Calibri"/>
          <w:b/>
          <w:bCs/>
          <w:lang w:val="sr-Latn-RS"/>
        </w:rPr>
        <w:t>Ciljevi</w:t>
      </w:r>
    </w:p>
    <w:p w14:paraId="38EB361E" w14:textId="3DA97EE3" w:rsidR="00E61E07" w:rsidRPr="00173D35" w:rsidRDefault="006B486C" w:rsidP="004407FF">
      <w:pPr>
        <w:jc w:val="both"/>
        <w:rPr>
          <w:lang w:val="sr-Latn-RS"/>
        </w:rPr>
      </w:pPr>
      <w:r w:rsidRPr="00173D35">
        <w:rPr>
          <w:lang w:val="sr-Latn-RS"/>
        </w:rPr>
        <w:t xml:space="preserve">Molimo opišite </w:t>
      </w:r>
      <w:r w:rsidR="00F83AA7" w:rsidRPr="00173D35">
        <w:rPr>
          <w:lang w:val="sr-Latn-RS"/>
        </w:rPr>
        <w:t>opšte</w:t>
      </w:r>
      <w:r w:rsidR="002F7F3F" w:rsidRPr="00173D35">
        <w:rPr>
          <w:lang w:val="sr-Latn-RS"/>
        </w:rPr>
        <w:t xml:space="preserve"> </w:t>
      </w:r>
      <w:r w:rsidRPr="00173D35">
        <w:rPr>
          <w:lang w:val="sr-Latn-RS"/>
        </w:rPr>
        <w:t xml:space="preserve">i specifične ciljeve koji bi trebalo da se postignu uz finansijsku podršku iz ovog </w:t>
      </w:r>
      <w:proofErr w:type="spellStart"/>
      <w:r w:rsidRPr="00173D35">
        <w:rPr>
          <w:lang w:val="sr-Latn-RS"/>
        </w:rPr>
        <w:t>granta</w:t>
      </w:r>
      <w:proofErr w:type="spellEnd"/>
      <w:r w:rsidRPr="00173D35">
        <w:rPr>
          <w:lang w:val="sr-Latn-RS"/>
        </w:rPr>
        <w:t xml:space="preserve">, </w:t>
      </w:r>
      <w:r w:rsidR="0051293D" w:rsidRPr="00173D35">
        <w:rPr>
          <w:lang w:val="sr-Latn-RS"/>
        </w:rPr>
        <w:t>koristeći</w:t>
      </w:r>
      <w:r w:rsidRPr="00173D35">
        <w:rPr>
          <w:lang w:val="sr-Latn-RS"/>
        </w:rPr>
        <w:t xml:space="preserve"> </w:t>
      </w:r>
      <w:proofErr w:type="spellStart"/>
      <w:r w:rsidRPr="00173D35">
        <w:rPr>
          <w:lang w:val="sr-Latn-RS"/>
        </w:rPr>
        <w:t>SMART</w:t>
      </w:r>
      <w:proofErr w:type="spellEnd"/>
      <w:r w:rsidRPr="00173D35">
        <w:rPr>
          <w:lang w:val="sr-Latn-RS"/>
        </w:rPr>
        <w:t xml:space="preserve"> indikatore (specifični, merljivi, </w:t>
      </w:r>
      <w:r w:rsidR="009C32F6" w:rsidRPr="00173D35">
        <w:rPr>
          <w:lang w:val="sr-Latn-RS"/>
        </w:rPr>
        <w:t>dostižni</w:t>
      </w:r>
      <w:r w:rsidRPr="00173D35">
        <w:rPr>
          <w:lang w:val="sr-Latn-RS"/>
        </w:rPr>
        <w:t xml:space="preserve">, realni i vremenski </w:t>
      </w:r>
      <w:r w:rsidR="009C32F6" w:rsidRPr="00173D35">
        <w:rPr>
          <w:lang w:val="sr-Latn-RS"/>
        </w:rPr>
        <w:t>određeni</w:t>
      </w:r>
      <w:r w:rsidRPr="00173D35">
        <w:rPr>
          <w:lang w:val="sr-Latn-RS"/>
        </w:rPr>
        <w:t xml:space="preserve">). Projekat obično ima 1 opšti cilj i 2 do 3 specifična cilja, ali u praksi je takođe slučaj da može imati samo jedan specifičan cilj. </w:t>
      </w:r>
      <w:r w:rsidRPr="00173D35">
        <w:rPr>
          <w:i/>
          <w:iCs/>
          <w:lang w:val="sr-Latn-RS"/>
        </w:rPr>
        <w:t>(do približno 300 reči</w:t>
      </w:r>
      <w:r w:rsidR="00E61E07" w:rsidRPr="00173D35">
        <w:rPr>
          <w:i/>
          <w:iCs/>
          <w:lang w:val="sr-Latn-RS"/>
        </w:rPr>
        <w:t>)</w:t>
      </w:r>
      <w:r w:rsidR="00E61E07" w:rsidRPr="00173D35">
        <w:rPr>
          <w:lang w:val="sr-Latn-RS"/>
        </w:rPr>
        <w:t xml:space="preserve"> </w:t>
      </w:r>
    </w:p>
    <w:p w14:paraId="3287FFBB" w14:textId="77777777" w:rsidR="004407FF" w:rsidRPr="00173D35" w:rsidRDefault="004407FF" w:rsidP="004407FF">
      <w:pPr>
        <w:jc w:val="both"/>
        <w:rPr>
          <w:i/>
          <w:lang w:val="sr-Latn-RS"/>
        </w:rPr>
      </w:pPr>
    </w:p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527"/>
      </w:tblGrid>
      <w:tr w:rsidR="00E61E07" w:rsidRPr="00173D35" w14:paraId="5CC37326" w14:textId="77777777" w:rsidTr="00F65963">
        <w:trPr>
          <w:trHeight w:val="802"/>
        </w:trPr>
        <w:tc>
          <w:tcPr>
            <w:tcW w:w="9527" w:type="dxa"/>
          </w:tcPr>
          <w:p w14:paraId="266A72D1" w14:textId="77777777" w:rsidR="00E61E07" w:rsidRPr="00173D35" w:rsidRDefault="00E61E07" w:rsidP="00F65963">
            <w:pPr>
              <w:rPr>
                <w:lang w:val="sr-Latn-RS"/>
              </w:rPr>
            </w:pPr>
            <w:bookmarkStart w:id="0" w:name="_Hlk48559348"/>
          </w:p>
        </w:tc>
      </w:tr>
    </w:tbl>
    <w:bookmarkEnd w:id="0"/>
    <w:p w14:paraId="51254D9F" w14:textId="12A8D102" w:rsidR="00E61E07" w:rsidRPr="00173D35" w:rsidRDefault="00DD07F3" w:rsidP="00E61E07">
      <w:pPr>
        <w:numPr>
          <w:ilvl w:val="0"/>
          <w:numId w:val="2"/>
        </w:numPr>
        <w:spacing w:before="120" w:after="120" w:line="276" w:lineRule="auto"/>
        <w:rPr>
          <w:b/>
          <w:lang w:val="sr-Latn-RS"/>
        </w:rPr>
      </w:pPr>
      <w:r w:rsidRPr="00173D35">
        <w:rPr>
          <w:b/>
          <w:bCs/>
          <w:lang w:val="sr-Latn-RS"/>
        </w:rPr>
        <w:t>Očekivani rezultati</w:t>
      </w:r>
    </w:p>
    <w:p w14:paraId="1FD38AC1" w14:textId="3AD9AF42" w:rsidR="00E61E07" w:rsidRPr="00173D35" w:rsidRDefault="00DD07F3" w:rsidP="004407FF">
      <w:pPr>
        <w:jc w:val="both"/>
        <w:rPr>
          <w:lang w:val="sr-Latn-RS"/>
        </w:rPr>
      </w:pPr>
      <w:r w:rsidRPr="00173D35">
        <w:rPr>
          <w:lang w:val="sr-Latn-RS"/>
        </w:rPr>
        <w:t xml:space="preserve">Molimo navedite očekivane rezultate koje je potrebno </w:t>
      </w:r>
      <w:r w:rsidR="0051293D" w:rsidRPr="00173D35">
        <w:rPr>
          <w:lang w:val="sr-Latn-RS"/>
        </w:rPr>
        <w:t>postići</w:t>
      </w:r>
      <w:r w:rsidRPr="00173D35">
        <w:rPr>
          <w:lang w:val="sr-Latn-RS"/>
        </w:rPr>
        <w:t xml:space="preserve"> realizacijom projekta. </w:t>
      </w:r>
      <w:r w:rsidRPr="00173D35">
        <w:rPr>
          <w:i/>
          <w:iCs/>
          <w:lang w:val="sr-Latn-RS"/>
        </w:rPr>
        <w:t>(do približno 300 reči</w:t>
      </w:r>
      <w:r w:rsidR="00E61E07" w:rsidRPr="00173D35">
        <w:rPr>
          <w:i/>
          <w:iCs/>
          <w:lang w:val="sr-Latn-RS"/>
        </w:rPr>
        <w:t>)</w:t>
      </w:r>
    </w:p>
    <w:p w14:paraId="117EC33E" w14:textId="77777777" w:rsidR="004407FF" w:rsidRPr="00173D35" w:rsidRDefault="004407FF" w:rsidP="004407FF">
      <w:pPr>
        <w:jc w:val="both"/>
        <w:rPr>
          <w:lang w:val="sr-Latn-RS"/>
        </w:rPr>
      </w:pPr>
    </w:p>
    <w:tbl>
      <w:tblPr>
        <w:tblW w:w="952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A0" w:firstRow="1" w:lastRow="0" w:firstColumn="1" w:lastColumn="0" w:noHBand="0" w:noVBand="0"/>
      </w:tblPr>
      <w:tblGrid>
        <w:gridCol w:w="9527"/>
      </w:tblGrid>
      <w:tr w:rsidR="00E61E07" w:rsidRPr="00173D35" w14:paraId="03FD2108" w14:textId="77777777" w:rsidTr="00F65963">
        <w:trPr>
          <w:trHeight w:val="974"/>
        </w:trPr>
        <w:tc>
          <w:tcPr>
            <w:tcW w:w="9527" w:type="dxa"/>
          </w:tcPr>
          <w:p w14:paraId="4714CCAF" w14:textId="77777777" w:rsidR="00E61E07" w:rsidRPr="00173D35" w:rsidRDefault="00E61E07" w:rsidP="00F65963">
            <w:pPr>
              <w:rPr>
                <w:lang w:val="sr-Latn-RS"/>
              </w:rPr>
            </w:pPr>
          </w:p>
        </w:tc>
      </w:tr>
    </w:tbl>
    <w:p w14:paraId="20E8E003" w14:textId="69B0CA92" w:rsidR="00E61E07" w:rsidRPr="00173D35" w:rsidRDefault="00DD07F3" w:rsidP="00E61E07">
      <w:pPr>
        <w:numPr>
          <w:ilvl w:val="0"/>
          <w:numId w:val="2"/>
        </w:numPr>
        <w:spacing w:before="120" w:after="120" w:line="276" w:lineRule="auto"/>
        <w:rPr>
          <w:b/>
          <w:lang w:val="sr-Latn-RS"/>
        </w:rPr>
      </w:pPr>
      <w:r w:rsidRPr="00173D35">
        <w:rPr>
          <w:b/>
          <w:bCs/>
          <w:lang w:val="sr-Latn-RS"/>
        </w:rPr>
        <w:t>Aktivnosti</w:t>
      </w:r>
    </w:p>
    <w:p w14:paraId="4A4BD1BD" w14:textId="0C144801" w:rsidR="00E61E07" w:rsidRPr="00173D35" w:rsidRDefault="00DD07F3" w:rsidP="00E61E07">
      <w:pPr>
        <w:jc w:val="both"/>
        <w:rPr>
          <w:lang w:val="sr-Latn-RS"/>
        </w:rPr>
      </w:pPr>
      <w:r w:rsidRPr="00173D35">
        <w:rPr>
          <w:lang w:val="sr-Latn-RS"/>
        </w:rPr>
        <w:t xml:space="preserve">Molimo </w:t>
      </w:r>
      <w:r w:rsidR="006C07D7" w:rsidRPr="00173D35">
        <w:rPr>
          <w:lang w:val="sr-Latn-RS"/>
        </w:rPr>
        <w:t xml:space="preserve">navedite </w:t>
      </w:r>
      <w:r w:rsidRPr="00173D35">
        <w:rPr>
          <w:lang w:val="sr-Latn-RS"/>
        </w:rPr>
        <w:t xml:space="preserve">sažet opis predloženih aktivnosti u vezi sa projektom (svaka aktivnost mora biti opisana u jednom pasusu). Aktivnosti treba da budu jasne i konkretne, grupisane i povezane sa relevantnim rezultatima projekta na način koji </w:t>
      </w:r>
      <w:r w:rsidR="00F177B9" w:rsidRPr="00173D35">
        <w:rPr>
          <w:lang w:val="sr-Latn-RS"/>
        </w:rPr>
        <w:t>će</w:t>
      </w:r>
      <w:r w:rsidRPr="00173D35">
        <w:rPr>
          <w:lang w:val="sr-Latn-RS"/>
        </w:rPr>
        <w:t xml:space="preserve"> obezbediti postizanje očekivanih rezultata. Takođe, opišite jasnu vezu između aktivnosti i ciljeva projekta. </w:t>
      </w:r>
      <w:r w:rsidRPr="00173D35">
        <w:rPr>
          <w:i/>
          <w:iCs/>
          <w:lang w:val="sr-Latn-RS"/>
        </w:rPr>
        <w:t>(do približno 1000 reči</w:t>
      </w:r>
      <w:r w:rsidR="00E61E07" w:rsidRPr="00173D35">
        <w:rPr>
          <w:i/>
          <w:iCs/>
          <w:lang w:val="sr-Latn-RS"/>
        </w:rPr>
        <w:t>)</w:t>
      </w:r>
    </w:p>
    <w:p w14:paraId="59BA2363" w14:textId="77777777" w:rsidR="00E61E07" w:rsidRPr="00173D35" w:rsidRDefault="00E61E07" w:rsidP="00E61E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lang w:val="sr-Latn-RS"/>
        </w:rPr>
      </w:pPr>
    </w:p>
    <w:p w14:paraId="54EC841A" w14:textId="77777777" w:rsidR="00E61E07" w:rsidRPr="00173D35" w:rsidRDefault="00E61E07" w:rsidP="00E61E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</w:p>
    <w:p w14:paraId="1094ABF2" w14:textId="77777777" w:rsidR="00E61E07" w:rsidRPr="00173D35" w:rsidRDefault="00E61E07" w:rsidP="00E61E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b/>
          <w:lang w:val="sr-Latn-RS"/>
        </w:rPr>
      </w:pPr>
    </w:p>
    <w:p w14:paraId="1C74ACE8" w14:textId="52205CA5" w:rsidR="00F91C02" w:rsidRPr="00173D35" w:rsidRDefault="00F91C02">
      <w:pPr>
        <w:spacing w:after="160" w:line="259" w:lineRule="auto"/>
        <w:rPr>
          <w:lang w:val="sr-Latn-RS"/>
        </w:rPr>
      </w:pPr>
      <w:r w:rsidRPr="00173D35">
        <w:rPr>
          <w:lang w:val="sr-Latn-RS"/>
        </w:rPr>
        <w:br w:type="page"/>
      </w:r>
    </w:p>
    <w:p w14:paraId="431A1028" w14:textId="6EACAA26" w:rsidR="00891EAE" w:rsidRPr="00173D35" w:rsidRDefault="00891EAE" w:rsidP="00891EAE">
      <w:pPr>
        <w:pBdr>
          <w:bottom w:val="single" w:sz="4" w:space="1" w:color="auto"/>
        </w:pBdr>
        <w:spacing w:before="120" w:after="120"/>
        <w:rPr>
          <w:b/>
          <w:lang w:val="sr-Latn-RS"/>
        </w:rPr>
      </w:pPr>
      <w:r w:rsidRPr="00173D35">
        <w:rPr>
          <w:b/>
          <w:bCs/>
          <w:lang w:val="sr-Latn-RS"/>
        </w:rPr>
        <w:lastRenderedPageBreak/>
        <w:t>III</w:t>
      </w:r>
      <w:r w:rsidRPr="00173D35">
        <w:rPr>
          <w:b/>
          <w:bCs/>
          <w:lang w:val="sr-Latn-RS"/>
        </w:rPr>
        <w:tab/>
        <w:t xml:space="preserve"> PLAN </w:t>
      </w:r>
      <w:r w:rsidR="00D31CBB" w:rsidRPr="00173D35">
        <w:rPr>
          <w:b/>
          <w:bCs/>
          <w:lang w:val="sr-Latn-RS"/>
        </w:rPr>
        <w:t xml:space="preserve">AKTIVNOSTI </w:t>
      </w:r>
      <w:r w:rsidRPr="00173D35">
        <w:rPr>
          <w:lang w:val="sr-Latn-RS"/>
        </w:rPr>
        <w:t xml:space="preserve"> </w:t>
      </w:r>
    </w:p>
    <w:p w14:paraId="59EA9A22" w14:textId="77777777" w:rsidR="00891EAE" w:rsidRPr="00173D35" w:rsidRDefault="00891EAE" w:rsidP="00891EAE">
      <w:pPr>
        <w:spacing w:before="120" w:after="120"/>
        <w:rPr>
          <w:b/>
          <w:lang w:val="sr-Latn-R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951"/>
        <w:gridCol w:w="936"/>
        <w:gridCol w:w="1059"/>
        <w:gridCol w:w="1106"/>
        <w:gridCol w:w="1013"/>
        <w:gridCol w:w="1013"/>
        <w:gridCol w:w="2039"/>
      </w:tblGrid>
      <w:tr w:rsidR="00592C50" w:rsidRPr="00173D35" w14:paraId="76E3F079" w14:textId="77777777" w:rsidTr="00A13B04">
        <w:trPr>
          <w:gridAfter w:val="1"/>
          <w:wAfter w:w="2039" w:type="dxa"/>
          <w:trHeight w:val="50"/>
        </w:trPr>
        <w:tc>
          <w:tcPr>
            <w:tcW w:w="7617" w:type="dxa"/>
            <w:gridSpan w:val="7"/>
            <w:shd w:val="clear" w:color="auto" w:fill="E7E6E6" w:themeFill="background2"/>
          </w:tcPr>
          <w:p w14:paraId="5502F6CF" w14:textId="40BABEBC" w:rsidR="00592C50" w:rsidRPr="00173D35" w:rsidRDefault="00592C50" w:rsidP="00C4271C">
            <w:pPr>
              <w:jc w:val="center"/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>M</w:t>
            </w:r>
            <w:r w:rsidR="00D31CBB" w:rsidRPr="00173D35">
              <w:rPr>
                <w:sz w:val="20"/>
                <w:lang w:val="sr-Latn-RS"/>
              </w:rPr>
              <w:t xml:space="preserve">ESECI </w:t>
            </w:r>
          </w:p>
        </w:tc>
      </w:tr>
      <w:tr w:rsidR="006E411C" w:rsidRPr="00173D35" w14:paraId="056637A4" w14:textId="77777777" w:rsidTr="00C4271C">
        <w:tc>
          <w:tcPr>
            <w:tcW w:w="1539" w:type="dxa"/>
            <w:shd w:val="clear" w:color="auto" w:fill="E7E6E6" w:themeFill="background2"/>
          </w:tcPr>
          <w:p w14:paraId="6D212FBA" w14:textId="06160616" w:rsidR="00C4271C" w:rsidRPr="00173D35" w:rsidRDefault="00C4271C" w:rsidP="00F65963">
            <w:pPr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>A</w:t>
            </w:r>
            <w:r w:rsidR="0051293D" w:rsidRPr="00173D35">
              <w:rPr>
                <w:sz w:val="20"/>
                <w:lang w:val="sr-Latn-RS"/>
              </w:rPr>
              <w:t xml:space="preserve">ktivnost </w:t>
            </w:r>
          </w:p>
        </w:tc>
        <w:tc>
          <w:tcPr>
            <w:tcW w:w="951" w:type="dxa"/>
            <w:shd w:val="clear" w:color="auto" w:fill="E7E6E6" w:themeFill="background2"/>
          </w:tcPr>
          <w:p w14:paraId="2D30EB6E" w14:textId="5BF3D5EC" w:rsidR="00C4271C" w:rsidRPr="00173D35" w:rsidRDefault="00C4271C" w:rsidP="00F65963">
            <w:pPr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>1.</w:t>
            </w:r>
          </w:p>
        </w:tc>
        <w:tc>
          <w:tcPr>
            <w:tcW w:w="936" w:type="dxa"/>
            <w:shd w:val="clear" w:color="auto" w:fill="E7E6E6" w:themeFill="background2"/>
          </w:tcPr>
          <w:p w14:paraId="48C4B45A" w14:textId="09A3EA4C" w:rsidR="00C4271C" w:rsidRPr="00173D35" w:rsidRDefault="00C4271C" w:rsidP="00F65963">
            <w:pPr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>2.</w:t>
            </w:r>
          </w:p>
        </w:tc>
        <w:tc>
          <w:tcPr>
            <w:tcW w:w="1059" w:type="dxa"/>
            <w:shd w:val="clear" w:color="auto" w:fill="E7E6E6" w:themeFill="background2"/>
          </w:tcPr>
          <w:p w14:paraId="3D47AEEC" w14:textId="1F38948D" w:rsidR="00C4271C" w:rsidRPr="00173D35" w:rsidRDefault="00C4271C" w:rsidP="00F65963">
            <w:pPr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>3.</w:t>
            </w:r>
          </w:p>
        </w:tc>
        <w:tc>
          <w:tcPr>
            <w:tcW w:w="1106" w:type="dxa"/>
            <w:shd w:val="clear" w:color="auto" w:fill="E7E6E6" w:themeFill="background2"/>
          </w:tcPr>
          <w:p w14:paraId="020E5F7E" w14:textId="4240DF4B" w:rsidR="00C4271C" w:rsidRPr="00173D35" w:rsidRDefault="00C4271C" w:rsidP="00F65963">
            <w:pPr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>4.</w:t>
            </w:r>
          </w:p>
        </w:tc>
        <w:tc>
          <w:tcPr>
            <w:tcW w:w="1013" w:type="dxa"/>
            <w:shd w:val="clear" w:color="auto" w:fill="E7E6E6" w:themeFill="background2"/>
          </w:tcPr>
          <w:p w14:paraId="7C720A62" w14:textId="504295DF" w:rsidR="00C4271C" w:rsidRPr="00173D35" w:rsidRDefault="00C4271C" w:rsidP="00F65963">
            <w:pPr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>5.</w:t>
            </w:r>
          </w:p>
        </w:tc>
        <w:tc>
          <w:tcPr>
            <w:tcW w:w="1013" w:type="dxa"/>
            <w:shd w:val="clear" w:color="auto" w:fill="E7E6E6" w:themeFill="background2"/>
          </w:tcPr>
          <w:p w14:paraId="3E0558DA" w14:textId="3130E44C" w:rsidR="00C4271C" w:rsidRPr="00173D35" w:rsidRDefault="00C4271C" w:rsidP="00F65963">
            <w:pPr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>6.</w:t>
            </w:r>
          </w:p>
        </w:tc>
        <w:tc>
          <w:tcPr>
            <w:tcW w:w="2039" w:type="dxa"/>
            <w:shd w:val="clear" w:color="auto" w:fill="E7E6E6" w:themeFill="background2"/>
          </w:tcPr>
          <w:p w14:paraId="6E2E685A" w14:textId="5B1AD4A8" w:rsidR="00C4271C" w:rsidRPr="00173D35" w:rsidRDefault="006E411C" w:rsidP="00F65963">
            <w:pPr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>Osoba iz tima zadužena za implementaciju</w:t>
            </w:r>
          </w:p>
        </w:tc>
      </w:tr>
      <w:tr w:rsidR="0051293D" w:rsidRPr="00173D35" w14:paraId="379FB6ED" w14:textId="77777777" w:rsidTr="00C4271C">
        <w:tc>
          <w:tcPr>
            <w:tcW w:w="1539" w:type="dxa"/>
            <w:shd w:val="clear" w:color="auto" w:fill="auto"/>
          </w:tcPr>
          <w:p w14:paraId="218D4B91" w14:textId="227670F7" w:rsidR="00891EAE" w:rsidRPr="00173D35" w:rsidRDefault="00D31CBB" w:rsidP="00F65963">
            <w:pPr>
              <w:rPr>
                <w:lang w:val="sr-Latn-RS"/>
              </w:rPr>
            </w:pPr>
            <w:r w:rsidRPr="00173D35">
              <w:rPr>
                <w:i/>
                <w:iCs/>
                <w:sz w:val="20"/>
                <w:lang w:val="sr-Latn-RS"/>
              </w:rPr>
              <w:t xml:space="preserve">Primer </w:t>
            </w:r>
          </w:p>
        </w:tc>
        <w:tc>
          <w:tcPr>
            <w:tcW w:w="951" w:type="dxa"/>
            <w:shd w:val="clear" w:color="auto" w:fill="auto"/>
          </w:tcPr>
          <w:p w14:paraId="4498CC06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36" w:type="dxa"/>
            <w:shd w:val="clear" w:color="auto" w:fill="auto"/>
          </w:tcPr>
          <w:p w14:paraId="34D7CD8F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59" w:type="dxa"/>
            <w:shd w:val="clear" w:color="auto" w:fill="auto"/>
          </w:tcPr>
          <w:p w14:paraId="55F5B672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106" w:type="dxa"/>
            <w:shd w:val="clear" w:color="auto" w:fill="auto"/>
          </w:tcPr>
          <w:p w14:paraId="4E6528E7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19DEF891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  <w:r w:rsidRPr="00173D35">
              <w:rPr>
                <w:b/>
                <w:bCs/>
                <w:lang w:val="sr-Latn-RS"/>
              </w:rPr>
              <w:t xml:space="preserve">       </w:t>
            </w:r>
          </w:p>
        </w:tc>
        <w:tc>
          <w:tcPr>
            <w:tcW w:w="1013" w:type="dxa"/>
            <w:shd w:val="clear" w:color="auto" w:fill="auto"/>
          </w:tcPr>
          <w:p w14:paraId="19F29391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2039" w:type="dxa"/>
            <w:shd w:val="clear" w:color="auto" w:fill="auto"/>
          </w:tcPr>
          <w:p w14:paraId="0A13E0B2" w14:textId="1FE4A579" w:rsidR="00891EAE" w:rsidRPr="00173D35" w:rsidRDefault="006E411C" w:rsidP="00F65963">
            <w:pPr>
              <w:rPr>
                <w:lang w:val="sr-Latn-RS"/>
              </w:rPr>
            </w:pPr>
            <w:r w:rsidRPr="00173D35">
              <w:rPr>
                <w:i/>
                <w:iCs/>
                <w:sz w:val="20"/>
                <w:lang w:val="sr-Latn-RS"/>
              </w:rPr>
              <w:t xml:space="preserve">Primer </w:t>
            </w:r>
          </w:p>
        </w:tc>
      </w:tr>
      <w:tr w:rsidR="0051293D" w:rsidRPr="00173D35" w14:paraId="4C3F81D9" w14:textId="77777777" w:rsidTr="00C4271C">
        <w:tc>
          <w:tcPr>
            <w:tcW w:w="1539" w:type="dxa"/>
            <w:shd w:val="clear" w:color="auto" w:fill="auto"/>
          </w:tcPr>
          <w:p w14:paraId="053966A9" w14:textId="6F722CA8" w:rsidR="00891EAE" w:rsidRPr="00173D35" w:rsidRDefault="0051293D" w:rsidP="00F65963">
            <w:pPr>
              <w:ind w:right="-108"/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>Pripremna</w:t>
            </w:r>
            <w:r w:rsidR="00D31CBB" w:rsidRPr="00173D35">
              <w:rPr>
                <w:sz w:val="20"/>
                <w:lang w:val="sr-Latn-RS"/>
              </w:rPr>
              <w:t xml:space="preserve"> aktivnost </w:t>
            </w:r>
            <w:r w:rsidR="00891EAE" w:rsidRPr="00173D35">
              <w:rPr>
                <w:sz w:val="20"/>
                <w:lang w:val="sr-Latn-RS"/>
              </w:rPr>
              <w:t>1</w:t>
            </w:r>
          </w:p>
          <w:p w14:paraId="06241C97" w14:textId="0385B691" w:rsidR="00891EAE" w:rsidRPr="00173D35" w:rsidRDefault="00891EAE" w:rsidP="00F65963">
            <w:pPr>
              <w:rPr>
                <w:lang w:val="sr-Latn-RS"/>
              </w:rPr>
            </w:pPr>
            <w:r w:rsidRPr="00173D35">
              <w:rPr>
                <w:sz w:val="20"/>
                <w:lang w:val="sr-Latn-RS"/>
              </w:rPr>
              <w:t>(</w:t>
            </w:r>
            <w:r w:rsidR="00D31CBB" w:rsidRPr="00173D35">
              <w:rPr>
                <w:sz w:val="20"/>
                <w:lang w:val="sr-Latn-RS"/>
              </w:rPr>
              <w:t>naziv</w:t>
            </w:r>
            <w:r w:rsidRPr="00173D35">
              <w:rPr>
                <w:sz w:val="20"/>
                <w:lang w:val="sr-Latn-RS"/>
              </w:rPr>
              <w:t>)</w:t>
            </w:r>
          </w:p>
        </w:tc>
        <w:tc>
          <w:tcPr>
            <w:tcW w:w="951" w:type="dxa"/>
            <w:shd w:val="clear" w:color="auto" w:fill="auto"/>
          </w:tcPr>
          <w:p w14:paraId="3269935D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36" w:type="dxa"/>
            <w:shd w:val="clear" w:color="auto" w:fill="auto"/>
          </w:tcPr>
          <w:p w14:paraId="17472DB4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59" w:type="dxa"/>
            <w:shd w:val="clear" w:color="auto" w:fill="auto"/>
          </w:tcPr>
          <w:p w14:paraId="20B120D8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106" w:type="dxa"/>
            <w:shd w:val="clear" w:color="auto" w:fill="auto"/>
          </w:tcPr>
          <w:p w14:paraId="4645B8C3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7BCDF6D0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278291EF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2039" w:type="dxa"/>
            <w:shd w:val="clear" w:color="auto" w:fill="auto"/>
          </w:tcPr>
          <w:p w14:paraId="572547C7" w14:textId="7C42AD6A" w:rsidR="00891EAE" w:rsidRPr="00173D35" w:rsidRDefault="00C750C4" w:rsidP="00F65963">
            <w:pPr>
              <w:rPr>
                <w:lang w:val="sr-Latn-RS"/>
              </w:rPr>
            </w:pPr>
            <w:r w:rsidRPr="00173D35">
              <w:rPr>
                <w:sz w:val="20"/>
                <w:lang w:val="sr-Latn-RS"/>
              </w:rPr>
              <w:t>Menadžer</w:t>
            </w:r>
            <w:r w:rsidR="006E411C" w:rsidRPr="00173D35">
              <w:rPr>
                <w:sz w:val="20"/>
                <w:lang w:val="sr-Latn-RS"/>
              </w:rPr>
              <w:t xml:space="preserve"> projekta </w:t>
            </w:r>
            <w:r w:rsidR="00891EAE" w:rsidRPr="00173D35">
              <w:rPr>
                <w:sz w:val="20"/>
                <w:lang w:val="sr-Latn-RS"/>
              </w:rPr>
              <w:t xml:space="preserve">+ </w:t>
            </w:r>
            <w:r w:rsidRPr="00173D35">
              <w:rPr>
                <w:sz w:val="20"/>
                <w:lang w:val="sr-Latn-RS"/>
              </w:rPr>
              <w:t>istraživač</w:t>
            </w:r>
            <w:r w:rsidR="006E411C" w:rsidRPr="00173D35">
              <w:rPr>
                <w:sz w:val="20"/>
                <w:lang w:val="sr-Latn-RS"/>
              </w:rPr>
              <w:t xml:space="preserve"> </w:t>
            </w:r>
          </w:p>
        </w:tc>
      </w:tr>
      <w:tr w:rsidR="0051293D" w:rsidRPr="00173D35" w14:paraId="3EE58F8D" w14:textId="77777777" w:rsidTr="00C4271C">
        <w:tc>
          <w:tcPr>
            <w:tcW w:w="1539" w:type="dxa"/>
            <w:shd w:val="clear" w:color="auto" w:fill="auto"/>
          </w:tcPr>
          <w:p w14:paraId="3B653288" w14:textId="1E9CE18E" w:rsidR="00891EAE" w:rsidRPr="00173D35" w:rsidRDefault="00D31CBB" w:rsidP="00F65963">
            <w:pPr>
              <w:ind w:right="-108"/>
              <w:rPr>
                <w:sz w:val="20"/>
                <w:lang w:val="sr-Latn-RS"/>
              </w:rPr>
            </w:pPr>
            <w:r w:rsidRPr="00173D35">
              <w:rPr>
                <w:sz w:val="20"/>
                <w:lang w:val="sr-Latn-RS"/>
              </w:rPr>
              <w:t xml:space="preserve">Aktivnost implementacije </w:t>
            </w:r>
            <w:r w:rsidR="00891EAE" w:rsidRPr="00173D35">
              <w:rPr>
                <w:sz w:val="20"/>
                <w:lang w:val="sr-Latn-RS"/>
              </w:rPr>
              <w:t>1</w:t>
            </w:r>
          </w:p>
          <w:p w14:paraId="345056EF" w14:textId="2CCD0310" w:rsidR="00891EAE" w:rsidRPr="00173D35" w:rsidRDefault="00891EAE" w:rsidP="00F65963">
            <w:pPr>
              <w:rPr>
                <w:lang w:val="sr-Latn-RS"/>
              </w:rPr>
            </w:pPr>
            <w:r w:rsidRPr="00173D35">
              <w:rPr>
                <w:sz w:val="20"/>
                <w:lang w:val="sr-Latn-RS"/>
              </w:rPr>
              <w:t>(</w:t>
            </w:r>
            <w:r w:rsidR="00D31CBB" w:rsidRPr="00173D35">
              <w:rPr>
                <w:sz w:val="20"/>
                <w:lang w:val="sr-Latn-RS"/>
              </w:rPr>
              <w:t>naziv</w:t>
            </w:r>
            <w:r w:rsidRPr="00173D35">
              <w:rPr>
                <w:sz w:val="20"/>
                <w:lang w:val="sr-Latn-RS"/>
              </w:rPr>
              <w:t>)</w:t>
            </w:r>
          </w:p>
        </w:tc>
        <w:tc>
          <w:tcPr>
            <w:tcW w:w="951" w:type="dxa"/>
            <w:shd w:val="clear" w:color="auto" w:fill="auto"/>
          </w:tcPr>
          <w:p w14:paraId="0923EC43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36" w:type="dxa"/>
            <w:shd w:val="clear" w:color="auto" w:fill="auto"/>
          </w:tcPr>
          <w:p w14:paraId="422B8D39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59" w:type="dxa"/>
            <w:shd w:val="clear" w:color="auto" w:fill="auto"/>
          </w:tcPr>
          <w:p w14:paraId="1BD5971B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106" w:type="dxa"/>
            <w:shd w:val="clear" w:color="auto" w:fill="auto"/>
          </w:tcPr>
          <w:p w14:paraId="6C12A0A7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21AA0933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132FBDF9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2039" w:type="dxa"/>
            <w:shd w:val="clear" w:color="auto" w:fill="auto"/>
          </w:tcPr>
          <w:p w14:paraId="2997C822" w14:textId="5B99701D" w:rsidR="00891EAE" w:rsidRPr="00173D35" w:rsidRDefault="00C750C4" w:rsidP="00F65963">
            <w:pPr>
              <w:rPr>
                <w:lang w:val="sr-Latn-RS"/>
              </w:rPr>
            </w:pPr>
            <w:r w:rsidRPr="00173D35">
              <w:rPr>
                <w:sz w:val="20"/>
                <w:lang w:val="sr-Latn-RS"/>
              </w:rPr>
              <w:t>Istraživač</w:t>
            </w:r>
            <w:r w:rsidR="006E411C" w:rsidRPr="00173D35">
              <w:rPr>
                <w:sz w:val="20"/>
                <w:lang w:val="sr-Latn-RS"/>
              </w:rPr>
              <w:t xml:space="preserve"> </w:t>
            </w:r>
          </w:p>
        </w:tc>
      </w:tr>
      <w:tr w:rsidR="0051293D" w:rsidRPr="00173D35" w14:paraId="08582277" w14:textId="77777777" w:rsidTr="00C4271C">
        <w:tc>
          <w:tcPr>
            <w:tcW w:w="1539" w:type="dxa"/>
            <w:shd w:val="clear" w:color="auto" w:fill="auto"/>
          </w:tcPr>
          <w:p w14:paraId="07C0EDD7" w14:textId="1649AEAD" w:rsidR="00891EAE" w:rsidRPr="00173D35" w:rsidRDefault="00D31CBB" w:rsidP="00F65963">
            <w:pPr>
              <w:rPr>
                <w:lang w:val="sr-Latn-RS"/>
              </w:rPr>
            </w:pPr>
            <w:r w:rsidRPr="00173D35">
              <w:rPr>
                <w:sz w:val="20"/>
                <w:lang w:val="sr-Latn-RS"/>
              </w:rPr>
              <w:t xml:space="preserve">Pripremna aktivnost </w:t>
            </w:r>
            <w:r w:rsidR="00891EAE" w:rsidRPr="00173D35">
              <w:rPr>
                <w:sz w:val="20"/>
                <w:lang w:val="sr-Latn-RS"/>
              </w:rPr>
              <w:t>2 (n</w:t>
            </w:r>
            <w:r w:rsidRPr="00173D35">
              <w:rPr>
                <w:sz w:val="20"/>
                <w:lang w:val="sr-Latn-RS"/>
              </w:rPr>
              <w:t>aziv</w:t>
            </w:r>
            <w:r w:rsidR="00891EAE" w:rsidRPr="00173D35">
              <w:rPr>
                <w:sz w:val="20"/>
                <w:lang w:val="sr-Latn-RS"/>
              </w:rPr>
              <w:t>)</w:t>
            </w:r>
          </w:p>
        </w:tc>
        <w:tc>
          <w:tcPr>
            <w:tcW w:w="951" w:type="dxa"/>
            <w:shd w:val="clear" w:color="auto" w:fill="auto"/>
          </w:tcPr>
          <w:p w14:paraId="0F710DE0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36" w:type="dxa"/>
            <w:shd w:val="clear" w:color="auto" w:fill="auto"/>
          </w:tcPr>
          <w:p w14:paraId="7F2E09C3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59" w:type="dxa"/>
            <w:shd w:val="clear" w:color="auto" w:fill="auto"/>
          </w:tcPr>
          <w:p w14:paraId="2439714E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106" w:type="dxa"/>
            <w:shd w:val="clear" w:color="auto" w:fill="auto"/>
          </w:tcPr>
          <w:p w14:paraId="4ABC93BA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3F7C30F8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1A6F713D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2039" w:type="dxa"/>
            <w:shd w:val="clear" w:color="auto" w:fill="auto"/>
          </w:tcPr>
          <w:p w14:paraId="4057EE27" w14:textId="41279E92" w:rsidR="00891EAE" w:rsidRPr="00173D35" w:rsidRDefault="006E411C" w:rsidP="00F65963">
            <w:pPr>
              <w:rPr>
                <w:lang w:val="sr-Latn-RS"/>
              </w:rPr>
            </w:pPr>
            <w:r w:rsidRPr="00173D35">
              <w:rPr>
                <w:sz w:val="20"/>
                <w:lang w:val="sr-Latn-RS"/>
              </w:rPr>
              <w:t>Vo</w:t>
            </w:r>
            <w:r w:rsidR="00C750C4" w:rsidRPr="00173D35">
              <w:rPr>
                <w:sz w:val="20"/>
                <w:lang w:val="sr-Latn-RS"/>
              </w:rPr>
              <w:t>đ</w:t>
            </w:r>
            <w:r w:rsidRPr="00173D35">
              <w:rPr>
                <w:sz w:val="20"/>
                <w:lang w:val="sr-Latn-RS"/>
              </w:rPr>
              <w:t xml:space="preserve">a tima </w:t>
            </w:r>
            <w:r w:rsidR="00891EAE" w:rsidRPr="00173D35">
              <w:rPr>
                <w:sz w:val="20"/>
                <w:lang w:val="sr-Latn-RS"/>
              </w:rPr>
              <w:t xml:space="preserve">  </w:t>
            </w:r>
          </w:p>
        </w:tc>
      </w:tr>
      <w:tr w:rsidR="0051293D" w:rsidRPr="00173D35" w14:paraId="7E654FA6" w14:textId="77777777" w:rsidTr="00C4271C">
        <w:tc>
          <w:tcPr>
            <w:tcW w:w="1539" w:type="dxa"/>
            <w:shd w:val="clear" w:color="auto" w:fill="auto"/>
          </w:tcPr>
          <w:p w14:paraId="382EEFF8" w14:textId="318CD6B1" w:rsidR="00891EAE" w:rsidRPr="00173D35" w:rsidRDefault="00D31CBB" w:rsidP="00F65963">
            <w:pPr>
              <w:rPr>
                <w:lang w:val="sr-Latn-RS"/>
              </w:rPr>
            </w:pPr>
            <w:r w:rsidRPr="00173D35">
              <w:rPr>
                <w:sz w:val="20"/>
                <w:lang w:val="sr-Latn-RS"/>
              </w:rPr>
              <w:t>Itd</w:t>
            </w:r>
            <w:r w:rsidR="00891EAE" w:rsidRPr="00173D35">
              <w:rPr>
                <w:sz w:val="20"/>
                <w:lang w:val="sr-Latn-RS"/>
              </w:rPr>
              <w:t>.</w:t>
            </w:r>
          </w:p>
        </w:tc>
        <w:tc>
          <w:tcPr>
            <w:tcW w:w="951" w:type="dxa"/>
            <w:shd w:val="clear" w:color="auto" w:fill="auto"/>
          </w:tcPr>
          <w:p w14:paraId="7BB8D488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36" w:type="dxa"/>
            <w:shd w:val="clear" w:color="auto" w:fill="auto"/>
          </w:tcPr>
          <w:p w14:paraId="7CBE64A2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59" w:type="dxa"/>
            <w:shd w:val="clear" w:color="auto" w:fill="auto"/>
          </w:tcPr>
          <w:p w14:paraId="2F27852D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106" w:type="dxa"/>
            <w:shd w:val="clear" w:color="auto" w:fill="auto"/>
          </w:tcPr>
          <w:p w14:paraId="1A2CDF99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468AB8AA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52DB218E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2039" w:type="dxa"/>
            <w:shd w:val="clear" w:color="auto" w:fill="auto"/>
          </w:tcPr>
          <w:p w14:paraId="3BA32F96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</w:tr>
      <w:tr w:rsidR="0051293D" w:rsidRPr="00173D35" w14:paraId="4B37F48A" w14:textId="77777777" w:rsidTr="00C4271C">
        <w:tc>
          <w:tcPr>
            <w:tcW w:w="1539" w:type="dxa"/>
            <w:shd w:val="clear" w:color="auto" w:fill="auto"/>
          </w:tcPr>
          <w:p w14:paraId="0FADA26C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51" w:type="dxa"/>
            <w:shd w:val="clear" w:color="auto" w:fill="auto"/>
          </w:tcPr>
          <w:p w14:paraId="133CBA51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36" w:type="dxa"/>
            <w:shd w:val="clear" w:color="auto" w:fill="auto"/>
          </w:tcPr>
          <w:p w14:paraId="1BC467EE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59" w:type="dxa"/>
            <w:shd w:val="clear" w:color="auto" w:fill="auto"/>
          </w:tcPr>
          <w:p w14:paraId="58D3D945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106" w:type="dxa"/>
            <w:shd w:val="clear" w:color="auto" w:fill="auto"/>
          </w:tcPr>
          <w:p w14:paraId="524314AA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727CAD79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3417F47E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2039" w:type="dxa"/>
            <w:shd w:val="clear" w:color="auto" w:fill="auto"/>
          </w:tcPr>
          <w:p w14:paraId="160B513B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</w:tr>
      <w:tr w:rsidR="0051293D" w:rsidRPr="00173D35" w14:paraId="4CC4C80D" w14:textId="77777777" w:rsidTr="00C4271C">
        <w:tc>
          <w:tcPr>
            <w:tcW w:w="1539" w:type="dxa"/>
            <w:shd w:val="clear" w:color="auto" w:fill="auto"/>
          </w:tcPr>
          <w:p w14:paraId="3CAD1D23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51" w:type="dxa"/>
            <w:shd w:val="clear" w:color="auto" w:fill="auto"/>
          </w:tcPr>
          <w:p w14:paraId="58439ABC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36" w:type="dxa"/>
            <w:shd w:val="clear" w:color="auto" w:fill="auto"/>
          </w:tcPr>
          <w:p w14:paraId="34940207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59" w:type="dxa"/>
            <w:shd w:val="clear" w:color="auto" w:fill="auto"/>
          </w:tcPr>
          <w:p w14:paraId="2D1E9751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106" w:type="dxa"/>
            <w:shd w:val="clear" w:color="auto" w:fill="auto"/>
          </w:tcPr>
          <w:p w14:paraId="099FD0ED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531EC70C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5EC704FA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2039" w:type="dxa"/>
            <w:shd w:val="clear" w:color="auto" w:fill="auto"/>
          </w:tcPr>
          <w:p w14:paraId="1416E10F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</w:tr>
      <w:tr w:rsidR="0051293D" w:rsidRPr="00173D35" w14:paraId="5303247B" w14:textId="77777777" w:rsidTr="00C4271C">
        <w:tc>
          <w:tcPr>
            <w:tcW w:w="1539" w:type="dxa"/>
            <w:shd w:val="clear" w:color="auto" w:fill="auto"/>
          </w:tcPr>
          <w:p w14:paraId="343B7F21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51" w:type="dxa"/>
            <w:shd w:val="clear" w:color="auto" w:fill="auto"/>
          </w:tcPr>
          <w:p w14:paraId="6988D7BF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936" w:type="dxa"/>
            <w:shd w:val="clear" w:color="auto" w:fill="auto"/>
          </w:tcPr>
          <w:p w14:paraId="41C9B485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59" w:type="dxa"/>
            <w:shd w:val="clear" w:color="auto" w:fill="auto"/>
          </w:tcPr>
          <w:p w14:paraId="721F2F00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106" w:type="dxa"/>
            <w:shd w:val="clear" w:color="auto" w:fill="auto"/>
          </w:tcPr>
          <w:p w14:paraId="315B074A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0C337821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1013" w:type="dxa"/>
            <w:shd w:val="clear" w:color="auto" w:fill="auto"/>
          </w:tcPr>
          <w:p w14:paraId="2D944017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  <w:tc>
          <w:tcPr>
            <w:tcW w:w="2039" w:type="dxa"/>
            <w:shd w:val="clear" w:color="auto" w:fill="auto"/>
          </w:tcPr>
          <w:p w14:paraId="2B6B6B61" w14:textId="77777777" w:rsidR="00891EAE" w:rsidRPr="00173D35" w:rsidRDefault="00891EAE" w:rsidP="00F65963">
            <w:pPr>
              <w:spacing w:before="120" w:after="120"/>
              <w:rPr>
                <w:b/>
                <w:lang w:val="sr-Latn-RS"/>
              </w:rPr>
            </w:pPr>
          </w:p>
        </w:tc>
      </w:tr>
    </w:tbl>
    <w:p w14:paraId="3A9B5E06" w14:textId="77777777" w:rsidR="00891EAE" w:rsidRPr="00173D35" w:rsidRDefault="00891EAE" w:rsidP="00891EAE">
      <w:pPr>
        <w:spacing w:before="120" w:after="120"/>
        <w:rPr>
          <w:b/>
          <w:lang w:val="sr-Latn-RS"/>
        </w:rPr>
      </w:pPr>
    </w:p>
    <w:p w14:paraId="7572CFC3" w14:textId="07BCC133" w:rsidR="00891EAE" w:rsidRPr="00173D35" w:rsidRDefault="00891EAE" w:rsidP="00891EAE">
      <w:pPr>
        <w:pBdr>
          <w:bottom w:val="single" w:sz="4" w:space="1" w:color="auto"/>
        </w:pBdr>
        <w:spacing w:line="276" w:lineRule="auto"/>
        <w:contextualSpacing/>
        <w:rPr>
          <w:rFonts w:eastAsia="Myriad Pro Cond"/>
          <w:b/>
          <w:lang w:val="sr-Latn-RS"/>
        </w:rPr>
      </w:pPr>
      <w:r w:rsidRPr="00173D35">
        <w:rPr>
          <w:rFonts w:eastAsia="Myriad Pro Cond"/>
          <w:b/>
          <w:bCs/>
          <w:lang w:val="sr-Latn-RS"/>
        </w:rPr>
        <w:t xml:space="preserve">IV </w:t>
      </w:r>
      <w:r w:rsidRPr="00173D35">
        <w:rPr>
          <w:rFonts w:eastAsia="Myriad Pro Cond"/>
          <w:b/>
          <w:bCs/>
          <w:lang w:val="sr-Latn-RS"/>
        </w:rPr>
        <w:tab/>
      </w:r>
      <w:r w:rsidR="00C936B5" w:rsidRPr="00173D35">
        <w:rPr>
          <w:rFonts w:eastAsia="Myriad Pro Cond"/>
          <w:b/>
          <w:bCs/>
          <w:lang w:val="sr-Latn-RS"/>
        </w:rPr>
        <w:t>RIZICI I MERE SMANJENJA RIZIKA</w:t>
      </w:r>
      <w:r w:rsidRPr="00173D35">
        <w:rPr>
          <w:rFonts w:eastAsia="Myriad Pro Cond"/>
          <w:lang w:val="sr-Latn-RS"/>
        </w:rPr>
        <w:t xml:space="preserve"> </w:t>
      </w:r>
    </w:p>
    <w:p w14:paraId="509965E6" w14:textId="77777777" w:rsidR="00891EAE" w:rsidRPr="00173D35" w:rsidRDefault="00891EAE" w:rsidP="00891EAE">
      <w:pPr>
        <w:contextualSpacing/>
        <w:jc w:val="both"/>
        <w:rPr>
          <w:rFonts w:eastAsia="Myriad Pro Cond"/>
          <w:lang w:val="sr-Latn-RS"/>
        </w:rPr>
      </w:pPr>
    </w:p>
    <w:p w14:paraId="63B87558" w14:textId="1E2F176D" w:rsidR="00891EAE" w:rsidRPr="00173D35" w:rsidRDefault="00876DE6" w:rsidP="00F91C02">
      <w:pPr>
        <w:contextualSpacing/>
        <w:jc w:val="both"/>
        <w:rPr>
          <w:rFonts w:eastAsia="Myriad Pro Cond"/>
          <w:lang w:val="sr-Latn-RS"/>
        </w:rPr>
      </w:pPr>
      <w:r w:rsidRPr="00173D35">
        <w:rPr>
          <w:rFonts w:eastAsia="Myriad Pro Cond"/>
          <w:lang w:val="sr-Latn-RS"/>
        </w:rPr>
        <w:t xml:space="preserve">Molimo vas da identifikujete i opišete najmanje dva </w:t>
      </w:r>
      <w:r w:rsidR="00C750C4" w:rsidRPr="00173D35">
        <w:rPr>
          <w:rFonts w:eastAsia="Myriad Pro Cond"/>
          <w:lang w:val="sr-Latn-RS"/>
        </w:rPr>
        <w:t>moguća</w:t>
      </w:r>
      <w:r w:rsidRPr="00173D35">
        <w:rPr>
          <w:rFonts w:eastAsia="Myriad Pro Cond"/>
          <w:lang w:val="sr-Latn-RS"/>
        </w:rPr>
        <w:t xml:space="preserve"> rizika koja mogu ugroziti realizaciju projekta, </w:t>
      </w:r>
      <w:r w:rsidR="00C750C4" w:rsidRPr="00173D35">
        <w:rPr>
          <w:rFonts w:eastAsia="Myriad Pro Cond"/>
          <w:lang w:val="sr-Latn-RS"/>
        </w:rPr>
        <w:t>uzimajući</w:t>
      </w:r>
      <w:r w:rsidRPr="00173D35">
        <w:rPr>
          <w:rFonts w:eastAsia="Myriad Pro Cond"/>
          <w:lang w:val="sr-Latn-RS"/>
        </w:rPr>
        <w:t xml:space="preserve"> u obzir </w:t>
      </w:r>
      <w:r w:rsidR="00C750C4" w:rsidRPr="00173D35">
        <w:rPr>
          <w:rFonts w:eastAsia="Myriad Pro Cond"/>
          <w:lang w:val="sr-Latn-RS"/>
        </w:rPr>
        <w:t>buduće</w:t>
      </w:r>
      <w:r w:rsidRPr="00173D35">
        <w:rPr>
          <w:rFonts w:eastAsia="Myriad Pro Cond"/>
          <w:lang w:val="sr-Latn-RS"/>
        </w:rPr>
        <w:t xml:space="preserve"> događaje i okolnosti kao </w:t>
      </w:r>
      <w:r w:rsidR="00C750C4" w:rsidRPr="00173D35">
        <w:rPr>
          <w:rFonts w:eastAsia="Myriad Pro Cond"/>
          <w:lang w:val="sr-Latn-RS"/>
        </w:rPr>
        <w:t>moguće</w:t>
      </w:r>
      <w:r w:rsidRPr="00173D35">
        <w:rPr>
          <w:rFonts w:eastAsia="Myriad Pro Cond"/>
          <w:lang w:val="sr-Latn-RS"/>
        </w:rPr>
        <w:t xml:space="preserve"> pretnje uspešnoj implementaciji projekta. Navedite </w:t>
      </w:r>
      <w:r w:rsidR="00C750C4" w:rsidRPr="00173D35">
        <w:rPr>
          <w:rFonts w:eastAsia="Myriad Pro Cond"/>
          <w:lang w:val="sr-Latn-RS"/>
        </w:rPr>
        <w:t>verovatnoću</w:t>
      </w:r>
      <w:r w:rsidRPr="00173D35">
        <w:rPr>
          <w:rFonts w:eastAsia="Myriad Pro Cond"/>
          <w:lang w:val="sr-Latn-RS"/>
        </w:rPr>
        <w:t xml:space="preserve"> rizika (ni</w:t>
      </w:r>
      <w:r w:rsidR="00D13338" w:rsidRPr="00173D35">
        <w:rPr>
          <w:rFonts w:eastAsia="Myriad Pro Cond"/>
          <w:lang w:val="sr-Latn-RS"/>
        </w:rPr>
        <w:t>ska, srednja, visoka</w:t>
      </w:r>
      <w:r w:rsidRPr="00173D35">
        <w:rPr>
          <w:rFonts w:eastAsia="Myriad Pro Cond"/>
          <w:lang w:val="sr-Latn-RS"/>
        </w:rPr>
        <w:t xml:space="preserve">) i opišite </w:t>
      </w:r>
      <w:r w:rsidR="00C750C4" w:rsidRPr="00173D35">
        <w:rPr>
          <w:rFonts w:eastAsia="Myriad Pro Cond"/>
          <w:lang w:val="sr-Latn-RS"/>
        </w:rPr>
        <w:t>odgovarajuće</w:t>
      </w:r>
      <w:r w:rsidRPr="00173D35">
        <w:rPr>
          <w:rFonts w:eastAsia="Myriad Pro Cond"/>
          <w:lang w:val="sr-Latn-RS"/>
        </w:rPr>
        <w:t xml:space="preserve"> aktivnosti za ublažavanje, ako ih ima. </w:t>
      </w:r>
      <w:r w:rsidRPr="00173D35">
        <w:rPr>
          <w:rFonts w:eastAsia="Myriad Pro Cond"/>
          <w:i/>
          <w:iCs/>
          <w:lang w:val="sr-Latn-RS"/>
        </w:rPr>
        <w:t>(do približno 400 reči</w:t>
      </w:r>
      <w:r w:rsidR="00891EAE" w:rsidRPr="00173D35">
        <w:rPr>
          <w:rFonts w:eastAsia="Myriad Pro Cond"/>
          <w:i/>
          <w:iCs/>
          <w:lang w:val="sr-Latn-RS"/>
        </w:rPr>
        <w:t>)</w:t>
      </w:r>
    </w:p>
    <w:p w14:paraId="367AA914" w14:textId="77777777" w:rsidR="004407FF" w:rsidRPr="00173D35" w:rsidRDefault="004407FF" w:rsidP="00891EAE">
      <w:pPr>
        <w:spacing w:before="120" w:after="200" w:line="276" w:lineRule="auto"/>
        <w:contextualSpacing/>
        <w:jc w:val="both"/>
        <w:rPr>
          <w:rFonts w:eastAsia="Myriad Pro Cond"/>
          <w:i/>
          <w:iCs/>
          <w:lang w:val="sr-Latn-RS"/>
        </w:rPr>
      </w:pPr>
    </w:p>
    <w:p w14:paraId="1AB544A0" w14:textId="77777777" w:rsidR="00891EAE" w:rsidRPr="00173D35" w:rsidRDefault="00891EAE" w:rsidP="00891E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sr-Latn-RS"/>
        </w:rPr>
      </w:pPr>
    </w:p>
    <w:p w14:paraId="3716783B" w14:textId="77777777" w:rsidR="00891EAE" w:rsidRPr="00173D35" w:rsidRDefault="00891EAE" w:rsidP="00891E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200" w:line="276" w:lineRule="auto"/>
        <w:contextualSpacing/>
        <w:jc w:val="both"/>
        <w:rPr>
          <w:rFonts w:eastAsia="Myriad Pro Cond"/>
          <w:lang w:val="sr-Latn-RS"/>
        </w:rPr>
      </w:pPr>
    </w:p>
    <w:p w14:paraId="076CCBC6" w14:textId="7756B0FB" w:rsidR="00891EAE" w:rsidRPr="00173D35" w:rsidRDefault="00891EAE" w:rsidP="00891EAE">
      <w:pPr>
        <w:rPr>
          <w:b/>
          <w:lang w:val="sr-Latn-RS"/>
        </w:rPr>
      </w:pPr>
    </w:p>
    <w:p w14:paraId="73D210EA" w14:textId="78334321" w:rsidR="00891EAE" w:rsidRPr="00173D35" w:rsidRDefault="00891EAE" w:rsidP="00891EAE">
      <w:pPr>
        <w:pBdr>
          <w:bottom w:val="single" w:sz="4" w:space="1" w:color="auto"/>
        </w:pBdr>
        <w:rPr>
          <w:b/>
          <w:lang w:val="sr-Latn-RS"/>
        </w:rPr>
      </w:pPr>
      <w:r w:rsidRPr="00173D35">
        <w:rPr>
          <w:b/>
          <w:bCs/>
          <w:lang w:val="sr-Latn-RS"/>
        </w:rPr>
        <w:t xml:space="preserve">V </w:t>
      </w:r>
      <w:r w:rsidRPr="00173D35">
        <w:rPr>
          <w:b/>
          <w:bCs/>
          <w:lang w:val="sr-Latn-RS"/>
        </w:rPr>
        <w:tab/>
      </w:r>
      <w:r w:rsidR="00876DE6" w:rsidRPr="00173D35">
        <w:rPr>
          <w:b/>
          <w:bCs/>
          <w:lang w:val="sr-Latn-RS"/>
        </w:rPr>
        <w:t>BUDŽET</w:t>
      </w:r>
      <w:r w:rsidRPr="00173D35">
        <w:rPr>
          <w:lang w:val="sr-Latn-RS"/>
        </w:rPr>
        <w:t xml:space="preserve"> </w:t>
      </w:r>
    </w:p>
    <w:p w14:paraId="5CDFE4BB" w14:textId="77777777" w:rsidR="00891EAE" w:rsidRPr="00173D35" w:rsidRDefault="00891EAE" w:rsidP="00891EAE">
      <w:pPr>
        <w:rPr>
          <w:b/>
          <w:lang w:val="sr-Latn-RS"/>
        </w:rPr>
      </w:pPr>
    </w:p>
    <w:p w14:paraId="1456C05D" w14:textId="19AE1D5D" w:rsidR="002237AF" w:rsidRPr="00173D35" w:rsidRDefault="00EE7E4B" w:rsidP="00891EAE">
      <w:pPr>
        <w:jc w:val="both"/>
        <w:rPr>
          <w:lang w:val="sr-Latn-RS"/>
        </w:rPr>
      </w:pPr>
      <w:r w:rsidRPr="00173D35">
        <w:rPr>
          <w:lang w:val="sr-Latn-RS"/>
        </w:rPr>
        <w:t>Molimo vas da popunite formular tabele budžeta, detaljno i precizno, tako da svaka budžetska linija odražava i opravdava predviđene projektne aktivnosti. Obrazac budžeta može</w:t>
      </w:r>
      <w:r w:rsidR="00D13338" w:rsidRPr="00173D35">
        <w:rPr>
          <w:lang w:val="sr-Latn-RS"/>
        </w:rPr>
        <w:t>te</w:t>
      </w:r>
      <w:r w:rsidRPr="00173D35">
        <w:rPr>
          <w:lang w:val="sr-Latn-RS"/>
        </w:rPr>
        <w:t xml:space="preserve"> </w:t>
      </w:r>
      <w:r w:rsidR="00C750C4" w:rsidRPr="00173D35">
        <w:rPr>
          <w:lang w:val="sr-Latn-RS"/>
        </w:rPr>
        <w:t>naći</w:t>
      </w:r>
      <w:r w:rsidRPr="00173D35">
        <w:rPr>
          <w:lang w:val="sr-Latn-RS"/>
        </w:rPr>
        <w:t xml:space="preserve"> u </w:t>
      </w:r>
      <w:r w:rsidR="00C750C4" w:rsidRPr="00173D35">
        <w:rPr>
          <w:lang w:val="sr-Latn-RS"/>
        </w:rPr>
        <w:t>Excel</w:t>
      </w:r>
      <w:r w:rsidRPr="00173D35">
        <w:rPr>
          <w:lang w:val="sr-Latn-RS"/>
        </w:rPr>
        <w:t xml:space="preserve"> formatu pod nazivom Aneks B – Budžet.</w:t>
      </w:r>
    </w:p>
    <w:p w14:paraId="5F1E6EE0" w14:textId="53D082D2" w:rsidR="005C44F9" w:rsidRPr="00173D35" w:rsidRDefault="005C44F9">
      <w:pPr>
        <w:spacing w:after="160" w:line="259" w:lineRule="auto"/>
        <w:rPr>
          <w:lang w:val="sr-Latn-RS"/>
        </w:rPr>
      </w:pPr>
      <w:r w:rsidRPr="00173D35">
        <w:rPr>
          <w:lang w:val="sr-Latn-RS"/>
        </w:rPr>
        <w:br w:type="page"/>
      </w:r>
    </w:p>
    <w:p w14:paraId="2D905EF8" w14:textId="41448A4E" w:rsidR="002237AF" w:rsidRPr="00173D35" w:rsidRDefault="002237AF" w:rsidP="002237AF">
      <w:pPr>
        <w:pBdr>
          <w:bottom w:val="single" w:sz="4" w:space="1" w:color="auto"/>
        </w:pBdr>
        <w:rPr>
          <w:b/>
          <w:lang w:val="sr-Latn-RS"/>
        </w:rPr>
      </w:pPr>
      <w:r w:rsidRPr="00173D35">
        <w:rPr>
          <w:b/>
          <w:bCs/>
          <w:lang w:val="sr-Latn-RS"/>
        </w:rPr>
        <w:lastRenderedPageBreak/>
        <w:t>VI</w:t>
      </w:r>
      <w:r w:rsidRPr="00173D35">
        <w:rPr>
          <w:b/>
          <w:bCs/>
          <w:lang w:val="sr-Latn-RS"/>
        </w:rPr>
        <w:tab/>
        <w:t xml:space="preserve"> </w:t>
      </w:r>
      <w:r w:rsidR="00A1580B" w:rsidRPr="00173D35">
        <w:rPr>
          <w:b/>
          <w:bCs/>
          <w:lang w:val="sr-Latn-RS"/>
        </w:rPr>
        <w:t>KAPACITETI ORGANIZACIJE</w:t>
      </w:r>
    </w:p>
    <w:p w14:paraId="16981089" w14:textId="72BC9B0D" w:rsidR="002237AF" w:rsidRPr="00173D35" w:rsidRDefault="006130B9" w:rsidP="002237AF">
      <w:pPr>
        <w:numPr>
          <w:ilvl w:val="0"/>
          <w:numId w:val="7"/>
        </w:numPr>
        <w:spacing w:before="120" w:after="120"/>
        <w:ind w:left="360"/>
        <w:rPr>
          <w:b/>
          <w:lang w:val="sr-Latn-RS"/>
        </w:rPr>
      </w:pPr>
      <w:r w:rsidRPr="00173D35">
        <w:rPr>
          <w:b/>
          <w:bCs/>
          <w:lang w:val="sr-Latn-RS"/>
        </w:rPr>
        <w:t>Kratak opis Organizacije</w:t>
      </w:r>
    </w:p>
    <w:p w14:paraId="62BF1356" w14:textId="3246561E" w:rsidR="002237AF" w:rsidRPr="00173D35" w:rsidRDefault="00F478C9" w:rsidP="002237AF">
      <w:pPr>
        <w:spacing w:before="120"/>
        <w:jc w:val="both"/>
        <w:rPr>
          <w:i/>
          <w:iCs/>
          <w:lang w:val="sr-Latn-RS"/>
        </w:rPr>
      </w:pPr>
      <w:r w:rsidRPr="00173D35">
        <w:rPr>
          <w:lang w:val="sr-Latn-RS"/>
        </w:rPr>
        <w:t xml:space="preserve">Opišite glavni delokrug rada Organizacije, navedite broj osoblja, volontera i članova, kao i glavne izvore finansiranja i iznose za 2019, 2020, 2022. i 2023. </w:t>
      </w:r>
      <w:r w:rsidRPr="00173D35">
        <w:rPr>
          <w:i/>
          <w:iCs/>
          <w:lang w:val="sr-Latn-RS"/>
        </w:rPr>
        <w:t>(do približno 300 reči</w:t>
      </w:r>
      <w:r w:rsidR="002237AF" w:rsidRPr="00173D35">
        <w:rPr>
          <w:i/>
          <w:iCs/>
          <w:lang w:val="sr-Latn-RS"/>
        </w:rPr>
        <w:t>)</w:t>
      </w:r>
    </w:p>
    <w:p w14:paraId="0264EAF4" w14:textId="77777777" w:rsidR="00E9085C" w:rsidRPr="00173D35" w:rsidRDefault="00E9085C" w:rsidP="00E9085C">
      <w:pPr>
        <w:spacing w:before="120" w:after="200" w:line="276" w:lineRule="auto"/>
        <w:contextualSpacing/>
        <w:jc w:val="both"/>
        <w:rPr>
          <w:rFonts w:eastAsia="Myriad Pro Cond"/>
          <w:i/>
          <w:iCs/>
          <w:lang w:val="sr-Latn-RS"/>
        </w:rPr>
      </w:pPr>
    </w:p>
    <w:p w14:paraId="74964CEF" w14:textId="77777777" w:rsidR="00E9085C" w:rsidRPr="00173D35" w:rsidRDefault="00E9085C" w:rsidP="00E908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sr-Latn-RS"/>
        </w:rPr>
      </w:pPr>
    </w:p>
    <w:p w14:paraId="451252CE" w14:textId="77777777" w:rsidR="00E9085C" w:rsidRPr="00173D35" w:rsidRDefault="00E9085C" w:rsidP="00E908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200" w:line="276" w:lineRule="auto"/>
        <w:contextualSpacing/>
        <w:jc w:val="both"/>
        <w:rPr>
          <w:rFonts w:eastAsia="Myriad Pro Cond"/>
          <w:lang w:val="sr-Latn-RS"/>
        </w:rPr>
      </w:pPr>
    </w:p>
    <w:p w14:paraId="31DDD233" w14:textId="663104EF" w:rsidR="00E9085C" w:rsidRPr="00173D35" w:rsidRDefault="00E9085C" w:rsidP="002237AF">
      <w:pPr>
        <w:spacing w:before="120"/>
        <w:jc w:val="both"/>
        <w:rPr>
          <w:i/>
          <w:iCs/>
          <w:lang w:val="sr-Latn-RS"/>
        </w:rPr>
      </w:pPr>
    </w:p>
    <w:p w14:paraId="0DD79089" w14:textId="04E349ED" w:rsidR="002237AF" w:rsidRPr="00173D35" w:rsidRDefault="00F478C9" w:rsidP="002237AF">
      <w:pPr>
        <w:numPr>
          <w:ilvl w:val="0"/>
          <w:numId w:val="7"/>
        </w:numPr>
        <w:spacing w:before="120" w:after="120"/>
        <w:ind w:left="360"/>
        <w:rPr>
          <w:b/>
          <w:lang w:val="sr-Latn-RS"/>
        </w:rPr>
      </w:pPr>
      <w:r w:rsidRPr="00173D35">
        <w:rPr>
          <w:b/>
          <w:bCs/>
          <w:lang w:val="sr-Latn-RS"/>
        </w:rPr>
        <w:t>Završeni projekti</w:t>
      </w:r>
    </w:p>
    <w:p w14:paraId="570DB1FB" w14:textId="44055649" w:rsidR="002237AF" w:rsidRPr="00173D35" w:rsidRDefault="00F478C9" w:rsidP="00F40621">
      <w:pPr>
        <w:jc w:val="both"/>
        <w:rPr>
          <w:lang w:val="sr-Latn-RS"/>
        </w:rPr>
      </w:pPr>
      <w:r w:rsidRPr="00173D35">
        <w:rPr>
          <w:lang w:val="sr-Latn-RS"/>
        </w:rPr>
        <w:t>Navedite projekte koje je vaša organizacija realizovala (do 5), a koji se odnose na unapređenje socijalne uključenosti i zaštitu socijalnih i ekonomskih prava ranjivih grupa, kao što su tražioci azila, izbeglice, žrtve trgovine ljudima</w:t>
      </w:r>
      <w:r w:rsidR="00B127E3" w:rsidRPr="00173D35">
        <w:rPr>
          <w:lang w:val="sr-Latn-RS"/>
        </w:rPr>
        <w:t>,</w:t>
      </w:r>
      <w:r w:rsidRPr="00173D35">
        <w:rPr>
          <w:lang w:val="sr-Latn-RS"/>
        </w:rPr>
        <w:t xml:space="preserve"> itd. Navedite kratak pregled ciljeva i postignut</w:t>
      </w:r>
      <w:r w:rsidR="00B127E3" w:rsidRPr="00173D35">
        <w:rPr>
          <w:lang w:val="sr-Latn-RS"/>
        </w:rPr>
        <w:t xml:space="preserve">ih </w:t>
      </w:r>
      <w:r w:rsidRPr="00173D35">
        <w:rPr>
          <w:lang w:val="sr-Latn-RS"/>
        </w:rPr>
        <w:t>rezultat</w:t>
      </w:r>
      <w:r w:rsidR="00B127E3" w:rsidRPr="00173D35">
        <w:rPr>
          <w:lang w:val="sr-Latn-RS"/>
        </w:rPr>
        <w:t>a</w:t>
      </w:r>
      <w:r w:rsidRPr="00173D35">
        <w:rPr>
          <w:lang w:val="sr-Latn-RS"/>
        </w:rPr>
        <w:t xml:space="preserve">. </w:t>
      </w:r>
      <w:r w:rsidRPr="00173D35">
        <w:rPr>
          <w:i/>
          <w:iCs/>
          <w:lang w:val="sr-Latn-RS"/>
        </w:rPr>
        <w:t>(do približno 600 reči</w:t>
      </w:r>
      <w:r w:rsidR="002237AF" w:rsidRPr="00173D35">
        <w:rPr>
          <w:i/>
          <w:iCs/>
          <w:lang w:val="sr-Latn-RS"/>
        </w:rPr>
        <w:t>)</w:t>
      </w:r>
      <w:r w:rsidR="002237AF" w:rsidRPr="00173D35">
        <w:rPr>
          <w:lang w:val="sr-Latn-RS"/>
        </w:rPr>
        <w:t xml:space="preserve"> </w:t>
      </w:r>
    </w:p>
    <w:p w14:paraId="01972A5B" w14:textId="77777777" w:rsidR="00E9085C" w:rsidRPr="00173D35" w:rsidRDefault="00E9085C" w:rsidP="00E9085C">
      <w:pPr>
        <w:spacing w:before="120" w:after="200" w:line="276" w:lineRule="auto"/>
        <w:contextualSpacing/>
        <w:jc w:val="both"/>
        <w:rPr>
          <w:rFonts w:eastAsia="Myriad Pro Cond"/>
          <w:i/>
          <w:iCs/>
          <w:lang w:val="sr-Latn-RS"/>
        </w:rPr>
      </w:pPr>
    </w:p>
    <w:p w14:paraId="1F409D42" w14:textId="77777777" w:rsidR="00E9085C" w:rsidRPr="00173D35" w:rsidRDefault="00E9085C" w:rsidP="00E908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sr-Latn-RS"/>
        </w:rPr>
      </w:pPr>
    </w:p>
    <w:p w14:paraId="0CDDA94C" w14:textId="77777777" w:rsidR="00E9085C" w:rsidRPr="00173D35" w:rsidRDefault="00E9085C" w:rsidP="00E908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200" w:line="276" w:lineRule="auto"/>
        <w:contextualSpacing/>
        <w:jc w:val="both"/>
        <w:rPr>
          <w:rFonts w:eastAsia="Myriad Pro Cond"/>
          <w:lang w:val="sr-Latn-RS"/>
        </w:rPr>
      </w:pPr>
    </w:p>
    <w:p w14:paraId="782FB9A2" w14:textId="60073732" w:rsidR="002237AF" w:rsidRPr="00173D35" w:rsidRDefault="002237AF" w:rsidP="002237AF">
      <w:pPr>
        <w:spacing w:before="120" w:after="120"/>
        <w:rPr>
          <w:b/>
          <w:lang w:val="sr-Latn-RS"/>
        </w:rPr>
      </w:pPr>
    </w:p>
    <w:p w14:paraId="59F17B27" w14:textId="1A056C58" w:rsidR="002237AF" w:rsidRPr="00173D35" w:rsidRDefault="00F478C9" w:rsidP="002237AF">
      <w:pPr>
        <w:numPr>
          <w:ilvl w:val="0"/>
          <w:numId w:val="7"/>
        </w:numPr>
        <w:spacing w:before="120" w:after="120"/>
        <w:ind w:left="360"/>
        <w:rPr>
          <w:b/>
          <w:lang w:val="sr-Latn-RS"/>
        </w:rPr>
      </w:pPr>
      <w:r w:rsidRPr="00173D35">
        <w:rPr>
          <w:b/>
          <w:bCs/>
          <w:lang w:val="sr-Latn-RS"/>
        </w:rPr>
        <w:t>Dodatne informacije</w:t>
      </w:r>
    </w:p>
    <w:p w14:paraId="200E7863" w14:textId="50861CC1" w:rsidR="002237AF" w:rsidRPr="00173D35" w:rsidRDefault="00F478C9" w:rsidP="004B599C">
      <w:pPr>
        <w:spacing w:before="120" w:after="120"/>
        <w:jc w:val="both"/>
        <w:rPr>
          <w:b/>
          <w:lang w:val="sr-Latn-RS"/>
        </w:rPr>
      </w:pPr>
      <w:r w:rsidRPr="00173D35">
        <w:rPr>
          <w:lang w:val="sr-Latn-RS"/>
        </w:rPr>
        <w:t xml:space="preserve">Molimo </w:t>
      </w:r>
      <w:r w:rsidR="005F2B49" w:rsidRPr="00173D35">
        <w:rPr>
          <w:lang w:val="sr-Latn-RS"/>
        </w:rPr>
        <w:t>naved</w:t>
      </w:r>
      <w:r w:rsidR="006C07D7" w:rsidRPr="00173D35">
        <w:rPr>
          <w:lang w:val="sr-Latn-RS"/>
        </w:rPr>
        <w:t xml:space="preserve">ite </w:t>
      </w:r>
      <w:r w:rsidRPr="00173D35">
        <w:rPr>
          <w:lang w:val="sr-Latn-RS"/>
        </w:rPr>
        <w:t xml:space="preserve">sve informacije koje smatrate relevantnim i koje nisu navedene u prijavi. </w:t>
      </w:r>
      <w:r w:rsidRPr="00173D35">
        <w:rPr>
          <w:i/>
          <w:iCs/>
          <w:lang w:val="sr-Latn-RS"/>
        </w:rPr>
        <w:t>(do približno 300 reči</w:t>
      </w:r>
      <w:r w:rsidR="00C90E19" w:rsidRPr="00173D35">
        <w:rPr>
          <w:i/>
          <w:lang w:val="sr-Latn-RS"/>
        </w:rPr>
        <w:t>)</w:t>
      </w:r>
    </w:p>
    <w:p w14:paraId="48CA58AF" w14:textId="77777777" w:rsidR="00E9085C" w:rsidRPr="00173D35" w:rsidRDefault="00E9085C" w:rsidP="00E9085C">
      <w:pPr>
        <w:spacing w:before="120" w:after="200" w:line="276" w:lineRule="auto"/>
        <w:contextualSpacing/>
        <w:jc w:val="both"/>
        <w:rPr>
          <w:rFonts w:eastAsia="Myriad Pro Cond"/>
          <w:i/>
          <w:iCs/>
          <w:lang w:val="sr-Latn-RS"/>
        </w:rPr>
      </w:pPr>
    </w:p>
    <w:p w14:paraId="15B90A38" w14:textId="77777777" w:rsidR="00E9085C" w:rsidRPr="00173D35" w:rsidRDefault="00E9085C" w:rsidP="00E908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sr-Latn-RS"/>
        </w:rPr>
      </w:pPr>
    </w:p>
    <w:p w14:paraId="76C9B53F" w14:textId="77777777" w:rsidR="00E9085C" w:rsidRPr="00173D35" w:rsidRDefault="00E9085C" w:rsidP="00E908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200" w:line="276" w:lineRule="auto"/>
        <w:contextualSpacing/>
        <w:jc w:val="both"/>
        <w:rPr>
          <w:rFonts w:eastAsia="Myriad Pro Cond"/>
          <w:lang w:val="sr-Latn-RS"/>
        </w:rPr>
      </w:pPr>
    </w:p>
    <w:p w14:paraId="662D330C" w14:textId="7F4E417F" w:rsidR="002237AF" w:rsidRPr="00173D35" w:rsidRDefault="002237AF" w:rsidP="002237AF">
      <w:pPr>
        <w:spacing w:before="120" w:after="120"/>
        <w:rPr>
          <w:lang w:val="sr-Latn-RS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4632"/>
        <w:gridCol w:w="4917"/>
      </w:tblGrid>
      <w:tr w:rsidR="002237AF" w:rsidRPr="00173D35" w14:paraId="7B6051C7" w14:textId="77777777" w:rsidTr="00F65963">
        <w:tc>
          <w:tcPr>
            <w:tcW w:w="4632" w:type="dxa"/>
          </w:tcPr>
          <w:p w14:paraId="6F0C3F54" w14:textId="77777777" w:rsidR="002237AF" w:rsidRPr="00173D35" w:rsidRDefault="002237AF" w:rsidP="002237AF">
            <w:pPr>
              <w:rPr>
                <w:rFonts w:eastAsia="Myriad Pro Cond"/>
                <w:lang w:val="sr-Latn-RS"/>
              </w:rPr>
            </w:pPr>
          </w:p>
          <w:p w14:paraId="43E66FE7" w14:textId="105E83CD" w:rsidR="002237AF" w:rsidRPr="00173D35" w:rsidRDefault="002237AF" w:rsidP="002237AF">
            <w:pPr>
              <w:jc w:val="right"/>
              <w:rPr>
                <w:rFonts w:eastAsia="Myriad Pro Cond"/>
                <w:lang w:val="sr-Latn-RS"/>
              </w:rPr>
            </w:pPr>
            <w:r w:rsidRPr="00173D35">
              <w:rPr>
                <w:rFonts w:eastAsia="Myriad Pro Cond"/>
                <w:lang w:val="sr-Latn-RS"/>
              </w:rPr>
              <w:t>Dat</w:t>
            </w:r>
            <w:r w:rsidR="00F478C9" w:rsidRPr="00173D35">
              <w:rPr>
                <w:rFonts w:eastAsia="Myriad Pro Cond"/>
                <w:lang w:val="sr-Latn-RS"/>
              </w:rPr>
              <w:t>um</w:t>
            </w:r>
            <w:r w:rsidRPr="00173D35">
              <w:rPr>
                <w:rFonts w:eastAsia="Myriad Pro Cond"/>
                <w:lang w:val="sr-Latn-RS"/>
              </w:rPr>
              <w:t>:</w:t>
            </w:r>
          </w:p>
        </w:tc>
        <w:tc>
          <w:tcPr>
            <w:tcW w:w="4917" w:type="dxa"/>
            <w:tcBorders>
              <w:bottom w:val="single" w:sz="4" w:space="0" w:color="auto"/>
            </w:tcBorders>
            <w:vAlign w:val="bottom"/>
          </w:tcPr>
          <w:p w14:paraId="7A5FCA74" w14:textId="77777777" w:rsidR="002237AF" w:rsidRPr="00173D35" w:rsidRDefault="002237AF" w:rsidP="002237AF">
            <w:pPr>
              <w:rPr>
                <w:rFonts w:eastAsia="Myriad Pro Cond"/>
                <w:lang w:val="sr-Latn-RS"/>
              </w:rPr>
            </w:pPr>
          </w:p>
          <w:p w14:paraId="47E6C6AA" w14:textId="77777777" w:rsidR="002237AF" w:rsidRPr="00173D35" w:rsidRDefault="002237AF" w:rsidP="002237AF">
            <w:pPr>
              <w:rPr>
                <w:rFonts w:eastAsia="Myriad Pro Cond"/>
                <w:lang w:val="sr-Latn-RS"/>
              </w:rPr>
            </w:pPr>
          </w:p>
        </w:tc>
      </w:tr>
      <w:tr w:rsidR="002237AF" w:rsidRPr="00173D35" w14:paraId="6030F717" w14:textId="77777777" w:rsidTr="00F65963">
        <w:tc>
          <w:tcPr>
            <w:tcW w:w="4632" w:type="dxa"/>
          </w:tcPr>
          <w:p w14:paraId="392E4052" w14:textId="2FDCE0DA" w:rsidR="002237AF" w:rsidRPr="00173D35" w:rsidRDefault="00F478C9" w:rsidP="002237AF">
            <w:pPr>
              <w:jc w:val="right"/>
              <w:rPr>
                <w:rFonts w:eastAsia="Myriad Pro Cond"/>
                <w:lang w:val="sr-Latn-RS"/>
              </w:rPr>
            </w:pPr>
            <w:r w:rsidRPr="00173D35">
              <w:rPr>
                <w:rFonts w:eastAsia="Myriad Pro Cond"/>
                <w:lang w:val="sr-Latn-RS"/>
              </w:rPr>
              <w:t>Pravni predstavnik Organizacije</w:t>
            </w:r>
            <w:r w:rsidR="002237AF" w:rsidRPr="00173D35">
              <w:rPr>
                <w:rFonts w:eastAsia="Myriad Pro Cond"/>
                <w:lang w:val="sr-Latn-RS"/>
              </w:rPr>
              <w:t xml:space="preserve"> </w:t>
            </w:r>
          </w:p>
          <w:p w14:paraId="3E665B89" w14:textId="2E3F2AA1" w:rsidR="002237AF" w:rsidRPr="00173D35" w:rsidRDefault="002237AF" w:rsidP="002237AF">
            <w:pPr>
              <w:jc w:val="right"/>
              <w:rPr>
                <w:rFonts w:eastAsia="Myriad Pro Cond"/>
                <w:lang w:val="sr-Latn-RS"/>
              </w:rPr>
            </w:pPr>
            <w:r w:rsidRPr="00173D35">
              <w:rPr>
                <w:rFonts w:eastAsia="Myriad Pro Cond"/>
                <w:lang w:val="sr-Latn-RS"/>
              </w:rPr>
              <w:t>(</w:t>
            </w:r>
            <w:r w:rsidR="00F478C9" w:rsidRPr="00173D35">
              <w:rPr>
                <w:rFonts w:eastAsia="Myriad Pro Cond"/>
                <w:lang w:val="sr-Latn-RS"/>
              </w:rPr>
              <w:t>ime i prezime</w:t>
            </w:r>
            <w:r w:rsidRPr="00173D35">
              <w:rPr>
                <w:rFonts w:eastAsia="Myriad Pro Cond"/>
                <w:lang w:val="sr-Latn-RS"/>
              </w:rPr>
              <w:t>):</w:t>
            </w:r>
          </w:p>
        </w:tc>
        <w:tc>
          <w:tcPr>
            <w:tcW w:w="4917" w:type="dxa"/>
            <w:tcBorders>
              <w:bottom w:val="single" w:sz="4" w:space="0" w:color="auto"/>
            </w:tcBorders>
            <w:vAlign w:val="bottom"/>
          </w:tcPr>
          <w:p w14:paraId="77D27720" w14:textId="462E10D2" w:rsidR="002237AF" w:rsidRPr="00173D35" w:rsidRDefault="002237AF" w:rsidP="002237AF">
            <w:pPr>
              <w:rPr>
                <w:rFonts w:eastAsia="Myriad Pro Cond"/>
                <w:lang w:val="sr-Latn-RS"/>
              </w:rPr>
            </w:pPr>
          </w:p>
        </w:tc>
      </w:tr>
      <w:tr w:rsidR="002237AF" w:rsidRPr="00173D35" w14:paraId="4EE09D0D" w14:textId="77777777" w:rsidTr="00F65963">
        <w:tc>
          <w:tcPr>
            <w:tcW w:w="4632" w:type="dxa"/>
          </w:tcPr>
          <w:p w14:paraId="51841FEC" w14:textId="77777777" w:rsidR="002237AF" w:rsidRPr="00173D35" w:rsidRDefault="002237AF" w:rsidP="002237AF">
            <w:pPr>
              <w:rPr>
                <w:rFonts w:eastAsia="Myriad Pro Cond"/>
                <w:lang w:val="sr-Latn-RS"/>
              </w:rPr>
            </w:pPr>
          </w:p>
        </w:tc>
        <w:tc>
          <w:tcPr>
            <w:tcW w:w="4917" w:type="dxa"/>
          </w:tcPr>
          <w:p w14:paraId="54C97028" w14:textId="77777777" w:rsidR="002237AF" w:rsidRPr="00173D35" w:rsidRDefault="002237AF" w:rsidP="002237AF">
            <w:pPr>
              <w:rPr>
                <w:rFonts w:eastAsia="Myriad Pro Cond"/>
                <w:lang w:val="sr-Latn-RS"/>
              </w:rPr>
            </w:pPr>
          </w:p>
        </w:tc>
      </w:tr>
      <w:tr w:rsidR="002237AF" w:rsidRPr="00173D35" w14:paraId="33AD956C" w14:textId="77777777" w:rsidTr="009A3AD8">
        <w:trPr>
          <w:trHeight w:val="552"/>
        </w:trPr>
        <w:tc>
          <w:tcPr>
            <w:tcW w:w="4632" w:type="dxa"/>
          </w:tcPr>
          <w:p w14:paraId="19F5D27E" w14:textId="422E075A" w:rsidR="002237AF" w:rsidRPr="00173D35" w:rsidRDefault="00F478C9" w:rsidP="002237AF">
            <w:pPr>
              <w:jc w:val="right"/>
              <w:rPr>
                <w:rFonts w:eastAsia="Myriad Pro Cond"/>
                <w:lang w:val="sr-Latn-RS"/>
              </w:rPr>
            </w:pPr>
            <w:r w:rsidRPr="00173D35">
              <w:rPr>
                <w:rFonts w:eastAsia="Myriad Pro Cond"/>
                <w:lang w:val="sr-Latn-RS"/>
              </w:rPr>
              <w:t>Potpis</w:t>
            </w:r>
            <w:r w:rsidR="002237AF" w:rsidRPr="00173D35">
              <w:rPr>
                <w:rFonts w:eastAsia="Myriad Pro Cond"/>
                <w:lang w:val="sr-Latn-RS"/>
              </w:rPr>
              <w:t>:</w:t>
            </w:r>
          </w:p>
        </w:tc>
        <w:tc>
          <w:tcPr>
            <w:tcW w:w="4917" w:type="dxa"/>
            <w:tcBorders>
              <w:bottom w:val="single" w:sz="4" w:space="0" w:color="auto"/>
            </w:tcBorders>
          </w:tcPr>
          <w:p w14:paraId="0698EC4A" w14:textId="77777777" w:rsidR="002237AF" w:rsidRPr="00173D35" w:rsidRDefault="002237AF" w:rsidP="002237AF">
            <w:pPr>
              <w:rPr>
                <w:rFonts w:eastAsia="Myriad Pro Cond"/>
                <w:lang w:val="sr-Latn-RS"/>
              </w:rPr>
            </w:pPr>
          </w:p>
        </w:tc>
      </w:tr>
      <w:tr w:rsidR="009A3AD8" w:rsidRPr="00173D35" w14:paraId="40BCBBB0" w14:textId="77777777" w:rsidTr="009A3AD8">
        <w:trPr>
          <w:trHeight w:val="1415"/>
        </w:trPr>
        <w:tc>
          <w:tcPr>
            <w:tcW w:w="9549" w:type="dxa"/>
            <w:gridSpan w:val="2"/>
          </w:tcPr>
          <w:p w14:paraId="271F74EA" w14:textId="77777777" w:rsidR="009A3AD8" w:rsidRPr="00173D35" w:rsidRDefault="009A3AD8" w:rsidP="002237AF">
            <w:pPr>
              <w:rPr>
                <w:rFonts w:eastAsia="Myriad Pro Cond"/>
                <w:lang w:val="sr-Latn-RS"/>
              </w:rPr>
            </w:pPr>
          </w:p>
          <w:p w14:paraId="0E47B428" w14:textId="77777777" w:rsidR="009A3AD8" w:rsidRPr="00173D35" w:rsidRDefault="009A3AD8" w:rsidP="002237AF">
            <w:pPr>
              <w:rPr>
                <w:rFonts w:eastAsia="Myriad Pro Cond"/>
                <w:lang w:val="sr-Latn-RS"/>
              </w:rPr>
            </w:pPr>
          </w:p>
          <w:p w14:paraId="6FD71CF9" w14:textId="77777777" w:rsidR="009A3AD8" w:rsidRPr="00173D35" w:rsidRDefault="009A3AD8" w:rsidP="002237AF">
            <w:pPr>
              <w:rPr>
                <w:rFonts w:eastAsia="Myriad Pro Cond"/>
                <w:lang w:val="sr-Latn-RS"/>
              </w:rPr>
            </w:pPr>
          </w:p>
          <w:p w14:paraId="2A7F705F" w14:textId="2C0B6297" w:rsidR="009A3AD8" w:rsidRPr="00173D35" w:rsidRDefault="00C750C4" w:rsidP="009A3AD8">
            <w:pPr>
              <w:jc w:val="right"/>
              <w:rPr>
                <w:rFonts w:eastAsia="Myriad Pro Cond"/>
                <w:lang w:val="sr-Latn-RS"/>
              </w:rPr>
            </w:pPr>
            <w:r w:rsidRPr="00173D35">
              <w:rPr>
                <w:lang w:val="sr-Latn-RS"/>
              </w:rPr>
              <w:t>PEČAT</w:t>
            </w:r>
          </w:p>
          <w:p w14:paraId="7606C659" w14:textId="77777777" w:rsidR="009A3AD8" w:rsidRPr="00173D35" w:rsidRDefault="009A3AD8" w:rsidP="002237AF">
            <w:pPr>
              <w:rPr>
                <w:rFonts w:eastAsia="Myriad Pro Cond"/>
                <w:lang w:val="sr-Latn-RS"/>
              </w:rPr>
            </w:pPr>
          </w:p>
          <w:p w14:paraId="7CF43C5D" w14:textId="77777777" w:rsidR="009A3AD8" w:rsidRPr="00173D35" w:rsidRDefault="009A3AD8" w:rsidP="002237AF">
            <w:pPr>
              <w:rPr>
                <w:rFonts w:eastAsia="Myriad Pro Cond"/>
                <w:lang w:val="sr-Latn-RS"/>
              </w:rPr>
            </w:pPr>
          </w:p>
        </w:tc>
      </w:tr>
    </w:tbl>
    <w:p w14:paraId="23792B2D" w14:textId="1AAC5F63" w:rsidR="002237AF" w:rsidRPr="00173D35" w:rsidRDefault="002237AF" w:rsidP="002237AF">
      <w:pPr>
        <w:jc w:val="both"/>
        <w:rPr>
          <w:lang w:val="sr-Latn-RS"/>
        </w:rPr>
      </w:pPr>
      <w:r w:rsidRPr="00173D35">
        <w:rPr>
          <w:lang w:val="sr-Latn-RS"/>
        </w:rPr>
        <w:tab/>
      </w:r>
      <w:r w:rsidRPr="00173D35">
        <w:rPr>
          <w:lang w:val="sr-Latn-RS"/>
        </w:rPr>
        <w:tab/>
      </w:r>
      <w:r w:rsidRPr="00173D35">
        <w:rPr>
          <w:lang w:val="sr-Latn-RS"/>
        </w:rPr>
        <w:tab/>
      </w:r>
      <w:r w:rsidRPr="00173D35">
        <w:rPr>
          <w:lang w:val="sr-Latn-RS"/>
        </w:rPr>
        <w:tab/>
      </w:r>
      <w:r w:rsidRPr="00173D35">
        <w:rPr>
          <w:lang w:val="sr-Latn-RS"/>
        </w:rPr>
        <w:tab/>
      </w:r>
      <w:r w:rsidRPr="00173D35">
        <w:rPr>
          <w:lang w:val="sr-Latn-RS"/>
        </w:rPr>
        <w:tab/>
      </w:r>
      <w:r w:rsidRPr="00173D35">
        <w:rPr>
          <w:lang w:val="sr-Latn-RS"/>
        </w:rPr>
        <w:tab/>
      </w:r>
      <w:r w:rsidRPr="00173D35">
        <w:rPr>
          <w:lang w:val="sr-Latn-RS"/>
        </w:rPr>
        <w:tab/>
        <w:t xml:space="preserve">             </w:t>
      </w:r>
    </w:p>
    <w:sectPr w:rsidR="002237AF" w:rsidRPr="00173D35" w:rsidSect="00952692">
      <w:headerReference w:type="default" r:id="rId8"/>
      <w:footerReference w:type="default" r:id="rId9"/>
      <w:pgSz w:w="12240" w:h="15840"/>
      <w:pgMar w:top="2546" w:right="1440" w:bottom="1440" w:left="1134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A5887" w14:textId="77777777" w:rsidR="00003B66" w:rsidRDefault="00003B66" w:rsidP="0074469C">
      <w:r>
        <w:separator/>
      </w:r>
    </w:p>
  </w:endnote>
  <w:endnote w:type="continuationSeparator" w:id="0">
    <w:p w14:paraId="646081D4" w14:textId="77777777" w:rsidR="00003B66" w:rsidRDefault="00003B66" w:rsidP="00744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acedonian Tm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Myriad Pro Cond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51D10" w14:textId="77777777" w:rsidR="0074469C" w:rsidRDefault="00952692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CF38DE8" wp14:editId="3697E6B5">
          <wp:simplePos x="0" y="0"/>
          <wp:positionH relativeFrom="column">
            <wp:posOffset>-220980</wp:posOffset>
          </wp:positionH>
          <wp:positionV relativeFrom="paragraph">
            <wp:posOffset>-57785</wp:posOffset>
          </wp:positionV>
          <wp:extent cx="1261872" cy="394335"/>
          <wp:effectExtent l="0" t="0" r="0" b="5715"/>
          <wp:wrapNone/>
          <wp:docPr id="8" name="Picture 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872" cy="3943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7C7A7708" wp14:editId="0135607A">
          <wp:simplePos x="0" y="0"/>
          <wp:positionH relativeFrom="column">
            <wp:posOffset>5646420</wp:posOffset>
          </wp:positionH>
          <wp:positionV relativeFrom="paragraph">
            <wp:posOffset>-69850</wp:posOffset>
          </wp:positionV>
          <wp:extent cx="775335" cy="400785"/>
          <wp:effectExtent l="0" t="0" r="5715" b="0"/>
          <wp:wrapNone/>
          <wp:docPr id="9" name="Picture 9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A picture containing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35" cy="4007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58F9A" w14:textId="77777777" w:rsidR="00003B66" w:rsidRDefault="00003B66" w:rsidP="0074469C">
      <w:r>
        <w:separator/>
      </w:r>
    </w:p>
  </w:footnote>
  <w:footnote w:type="continuationSeparator" w:id="0">
    <w:p w14:paraId="32475401" w14:textId="77777777" w:rsidR="00003B66" w:rsidRDefault="00003B66" w:rsidP="007446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8B537" w14:textId="6705A2EE" w:rsidR="00952692" w:rsidRPr="002147B0" w:rsidRDefault="005C44F9" w:rsidP="00952692">
    <w:pPr>
      <w:pStyle w:val="Header"/>
      <w:rPr>
        <w:sz w:val="32"/>
        <w:szCs w:val="32"/>
      </w:rPr>
    </w:pPr>
    <w:r>
      <w:rPr>
        <w:rFonts w:ascii="Times New Roman" w:eastAsia="Times New Roman" w:hAnsi="Times New Roman" w:cs="Times New Roman"/>
        <w:noProof/>
        <w:lang w:val="en-US"/>
      </w:rPr>
      <w:drawing>
        <wp:anchor distT="0" distB="0" distL="114300" distR="114300" simplePos="0" relativeHeight="251662336" behindDoc="1" locked="0" layoutInCell="1" allowOverlap="1" wp14:anchorId="5E488590" wp14:editId="7D485C5A">
          <wp:simplePos x="0" y="0"/>
          <wp:positionH relativeFrom="column">
            <wp:posOffset>-662940</wp:posOffset>
          </wp:positionH>
          <wp:positionV relativeFrom="paragraph">
            <wp:posOffset>-562610</wp:posOffset>
          </wp:positionV>
          <wp:extent cx="2489200" cy="21717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ster-logo-rgb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9200" cy="2171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2692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19CD5884" wp14:editId="75C97752">
          <wp:simplePos x="0" y="0"/>
          <wp:positionH relativeFrom="column">
            <wp:posOffset>5576436</wp:posOffset>
          </wp:positionH>
          <wp:positionV relativeFrom="paragraph">
            <wp:posOffset>34290</wp:posOffset>
          </wp:positionV>
          <wp:extent cx="845018" cy="845018"/>
          <wp:effectExtent l="0" t="0" r="6350" b="6350"/>
          <wp:wrapNone/>
          <wp:docPr id="7" name="Picture 7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shap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280" cy="848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512335"/>
    <w:multiLevelType w:val="hybridMultilevel"/>
    <w:tmpl w:val="6CA6AB24"/>
    <w:lvl w:ilvl="0" w:tplc="352072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F0019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91EAE"/>
    <w:multiLevelType w:val="hybridMultilevel"/>
    <w:tmpl w:val="D9C4AE8C"/>
    <w:lvl w:ilvl="0" w:tplc="0544754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CB2A27"/>
    <w:multiLevelType w:val="hybridMultilevel"/>
    <w:tmpl w:val="9B2C79BC"/>
    <w:lvl w:ilvl="0" w:tplc="47F6220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2F0019" w:tentative="1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C35718"/>
    <w:multiLevelType w:val="hybridMultilevel"/>
    <w:tmpl w:val="3D229256"/>
    <w:lvl w:ilvl="0" w:tplc="6F8E2E14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C6F36B0"/>
    <w:multiLevelType w:val="hybridMultilevel"/>
    <w:tmpl w:val="5720F73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A67CAB"/>
    <w:multiLevelType w:val="hybridMultilevel"/>
    <w:tmpl w:val="6CA6AB24"/>
    <w:lvl w:ilvl="0" w:tplc="352072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F0019">
      <w:start w:val="1"/>
      <w:numFmt w:val="lowerLetter"/>
      <w:lvlText w:val="%2."/>
      <w:lvlJc w:val="left"/>
      <w:pPr>
        <w:ind w:left="1440" w:hanging="360"/>
      </w:pPr>
    </w:lvl>
    <w:lvl w:ilvl="2" w:tplc="042F001B" w:tentative="1">
      <w:start w:val="1"/>
      <w:numFmt w:val="lowerRoman"/>
      <w:lvlText w:val="%3."/>
      <w:lvlJc w:val="right"/>
      <w:pPr>
        <w:ind w:left="2160" w:hanging="180"/>
      </w:pPr>
    </w:lvl>
    <w:lvl w:ilvl="3" w:tplc="042F000F" w:tentative="1">
      <w:start w:val="1"/>
      <w:numFmt w:val="decimal"/>
      <w:lvlText w:val="%4."/>
      <w:lvlJc w:val="left"/>
      <w:pPr>
        <w:ind w:left="2880" w:hanging="360"/>
      </w:pPr>
    </w:lvl>
    <w:lvl w:ilvl="4" w:tplc="042F0019" w:tentative="1">
      <w:start w:val="1"/>
      <w:numFmt w:val="lowerLetter"/>
      <w:lvlText w:val="%5."/>
      <w:lvlJc w:val="left"/>
      <w:pPr>
        <w:ind w:left="3600" w:hanging="360"/>
      </w:pPr>
    </w:lvl>
    <w:lvl w:ilvl="5" w:tplc="042F001B" w:tentative="1">
      <w:start w:val="1"/>
      <w:numFmt w:val="lowerRoman"/>
      <w:lvlText w:val="%6."/>
      <w:lvlJc w:val="right"/>
      <w:pPr>
        <w:ind w:left="4320" w:hanging="180"/>
      </w:pPr>
    </w:lvl>
    <w:lvl w:ilvl="6" w:tplc="042F000F" w:tentative="1">
      <w:start w:val="1"/>
      <w:numFmt w:val="decimal"/>
      <w:lvlText w:val="%7."/>
      <w:lvlJc w:val="left"/>
      <w:pPr>
        <w:ind w:left="5040" w:hanging="360"/>
      </w:pPr>
    </w:lvl>
    <w:lvl w:ilvl="7" w:tplc="042F0019" w:tentative="1">
      <w:start w:val="1"/>
      <w:numFmt w:val="lowerLetter"/>
      <w:lvlText w:val="%8."/>
      <w:lvlJc w:val="left"/>
      <w:pPr>
        <w:ind w:left="5760" w:hanging="360"/>
      </w:pPr>
    </w:lvl>
    <w:lvl w:ilvl="8" w:tplc="042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100F85"/>
    <w:multiLevelType w:val="hybridMultilevel"/>
    <w:tmpl w:val="24F076B6"/>
    <w:lvl w:ilvl="0" w:tplc="2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113435">
    <w:abstractNumId w:val="1"/>
  </w:num>
  <w:num w:numId="2" w16cid:durableId="1617756928">
    <w:abstractNumId w:val="5"/>
  </w:num>
  <w:num w:numId="3" w16cid:durableId="493957435">
    <w:abstractNumId w:val="3"/>
  </w:num>
  <w:num w:numId="4" w16cid:durableId="1125612936">
    <w:abstractNumId w:val="0"/>
  </w:num>
  <w:num w:numId="5" w16cid:durableId="1660957457">
    <w:abstractNumId w:val="6"/>
  </w:num>
  <w:num w:numId="6" w16cid:durableId="400907220">
    <w:abstractNumId w:val="4"/>
  </w:num>
  <w:num w:numId="7" w16cid:durableId="10025872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O0NDAxMLU0szQzMDdU0lEKTi0uzszPAykwrgUAn/a8CCwAAAA="/>
  </w:docVars>
  <w:rsids>
    <w:rsidRoot w:val="0021133C"/>
    <w:rsid w:val="00003B66"/>
    <w:rsid w:val="00010EE5"/>
    <w:rsid w:val="0001129D"/>
    <w:rsid w:val="0005285F"/>
    <w:rsid w:val="0006132D"/>
    <w:rsid w:val="000849C4"/>
    <w:rsid w:val="000931EA"/>
    <w:rsid w:val="000B4E19"/>
    <w:rsid w:val="000C22F9"/>
    <w:rsid w:val="0010099C"/>
    <w:rsid w:val="00122A8D"/>
    <w:rsid w:val="0015178C"/>
    <w:rsid w:val="00173D35"/>
    <w:rsid w:val="00176F80"/>
    <w:rsid w:val="001D1725"/>
    <w:rsid w:val="001E03C5"/>
    <w:rsid w:val="001E3D95"/>
    <w:rsid w:val="0021133C"/>
    <w:rsid w:val="002147B0"/>
    <w:rsid w:val="002237AF"/>
    <w:rsid w:val="002410EB"/>
    <w:rsid w:val="002F7F3F"/>
    <w:rsid w:val="00300315"/>
    <w:rsid w:val="00321D4B"/>
    <w:rsid w:val="0034183A"/>
    <w:rsid w:val="00370FDE"/>
    <w:rsid w:val="003C0C92"/>
    <w:rsid w:val="003C4A99"/>
    <w:rsid w:val="003D4CF1"/>
    <w:rsid w:val="00436FE8"/>
    <w:rsid w:val="004407FF"/>
    <w:rsid w:val="004B599C"/>
    <w:rsid w:val="004D35D9"/>
    <w:rsid w:val="004D3B27"/>
    <w:rsid w:val="004E01E5"/>
    <w:rsid w:val="004E4D4A"/>
    <w:rsid w:val="0051293D"/>
    <w:rsid w:val="00515001"/>
    <w:rsid w:val="0052244F"/>
    <w:rsid w:val="0056008F"/>
    <w:rsid w:val="00586189"/>
    <w:rsid w:val="00587446"/>
    <w:rsid w:val="00592C50"/>
    <w:rsid w:val="005B080B"/>
    <w:rsid w:val="005B0BE9"/>
    <w:rsid w:val="005B2770"/>
    <w:rsid w:val="005C070A"/>
    <w:rsid w:val="005C1F29"/>
    <w:rsid w:val="005C44F9"/>
    <w:rsid w:val="005D45EE"/>
    <w:rsid w:val="005E7479"/>
    <w:rsid w:val="005F2B49"/>
    <w:rsid w:val="006130B9"/>
    <w:rsid w:val="00641C5F"/>
    <w:rsid w:val="0067626C"/>
    <w:rsid w:val="006B486C"/>
    <w:rsid w:val="006C07D7"/>
    <w:rsid w:val="006E2BCB"/>
    <w:rsid w:val="006E411C"/>
    <w:rsid w:val="00715641"/>
    <w:rsid w:val="0074469C"/>
    <w:rsid w:val="007452B3"/>
    <w:rsid w:val="007522CE"/>
    <w:rsid w:val="007A54C1"/>
    <w:rsid w:val="007B2A5F"/>
    <w:rsid w:val="007C014B"/>
    <w:rsid w:val="00801070"/>
    <w:rsid w:val="00804092"/>
    <w:rsid w:val="00804878"/>
    <w:rsid w:val="00833F08"/>
    <w:rsid w:val="00876DE6"/>
    <w:rsid w:val="00891EAE"/>
    <w:rsid w:val="008C5AC8"/>
    <w:rsid w:val="008F05A6"/>
    <w:rsid w:val="008F3F49"/>
    <w:rsid w:val="00910B32"/>
    <w:rsid w:val="00920088"/>
    <w:rsid w:val="009244E4"/>
    <w:rsid w:val="00926A67"/>
    <w:rsid w:val="00933726"/>
    <w:rsid w:val="00952692"/>
    <w:rsid w:val="00996643"/>
    <w:rsid w:val="009A3AD8"/>
    <w:rsid w:val="009C24C8"/>
    <w:rsid w:val="009C32F6"/>
    <w:rsid w:val="009F1E62"/>
    <w:rsid w:val="00A13B04"/>
    <w:rsid w:val="00A1580B"/>
    <w:rsid w:val="00AC6EEE"/>
    <w:rsid w:val="00B12184"/>
    <w:rsid w:val="00B127E3"/>
    <w:rsid w:val="00B17338"/>
    <w:rsid w:val="00B31892"/>
    <w:rsid w:val="00B80D4E"/>
    <w:rsid w:val="00BB1580"/>
    <w:rsid w:val="00C4271C"/>
    <w:rsid w:val="00C750C4"/>
    <w:rsid w:val="00C90E19"/>
    <w:rsid w:val="00C936B5"/>
    <w:rsid w:val="00C95D66"/>
    <w:rsid w:val="00C97190"/>
    <w:rsid w:val="00CF4EEB"/>
    <w:rsid w:val="00D13338"/>
    <w:rsid w:val="00D31CBB"/>
    <w:rsid w:val="00DD07F3"/>
    <w:rsid w:val="00DD5ECA"/>
    <w:rsid w:val="00E21C28"/>
    <w:rsid w:val="00E3434D"/>
    <w:rsid w:val="00E53936"/>
    <w:rsid w:val="00E57B82"/>
    <w:rsid w:val="00E61E07"/>
    <w:rsid w:val="00E75FB5"/>
    <w:rsid w:val="00E9085C"/>
    <w:rsid w:val="00EB4A43"/>
    <w:rsid w:val="00EC687D"/>
    <w:rsid w:val="00ED5EB0"/>
    <w:rsid w:val="00ED65F0"/>
    <w:rsid w:val="00EE7E4B"/>
    <w:rsid w:val="00F106CA"/>
    <w:rsid w:val="00F177B9"/>
    <w:rsid w:val="00F33950"/>
    <w:rsid w:val="00F40621"/>
    <w:rsid w:val="00F451E6"/>
    <w:rsid w:val="00F478C9"/>
    <w:rsid w:val="00F72631"/>
    <w:rsid w:val="00F83AA7"/>
    <w:rsid w:val="00F91C02"/>
    <w:rsid w:val="00FE26E2"/>
    <w:rsid w:val="00FE3E54"/>
    <w:rsid w:val="00FF08FC"/>
    <w:rsid w:val="00FF5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EA44A2"/>
  <w15:docId w15:val="{7889EDC7-0309-4001-B91E-5733B5C6F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E07"/>
    <w:pPr>
      <w:spacing w:after="0" w:line="240" w:lineRule="auto"/>
    </w:pPr>
    <w:rPr>
      <w:rFonts w:ascii="Calibri" w:eastAsia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46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69C"/>
  </w:style>
  <w:style w:type="paragraph" w:styleId="Footer">
    <w:name w:val="footer"/>
    <w:basedOn w:val="Normal"/>
    <w:link w:val="FooterChar"/>
    <w:uiPriority w:val="99"/>
    <w:unhideWhenUsed/>
    <w:rsid w:val="007446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69C"/>
  </w:style>
  <w:style w:type="paragraph" w:styleId="Caption">
    <w:name w:val="caption"/>
    <w:basedOn w:val="Normal"/>
    <w:next w:val="Normal"/>
    <w:qFormat/>
    <w:rsid w:val="00E61E07"/>
    <w:pPr>
      <w:jc w:val="center"/>
    </w:pPr>
    <w:rPr>
      <w:rFonts w:ascii="Macedonian Tms" w:eastAsia="Times New Roman" w:hAnsi="Macedonian Tms" w:cs="Times New Roman"/>
      <w:sz w:val="24"/>
      <w:szCs w:val="20"/>
      <w:u w:val="single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E61E07"/>
    <w:pPr>
      <w:spacing w:after="200" w:line="276" w:lineRule="auto"/>
      <w:ind w:left="720"/>
      <w:contextualSpacing/>
    </w:pPr>
    <w:rPr>
      <w:rFonts w:ascii="Myriad Pro Cond" w:eastAsia="Myriad Pro Cond" w:hAnsi="Myriad Pro Cond" w:cs="Times New Roman"/>
      <w:lang w:val="uz-Cyrl-UZ"/>
    </w:rPr>
  </w:style>
  <w:style w:type="character" w:customStyle="1" w:styleId="ListParagraphChar">
    <w:name w:val="List Paragraph Char"/>
    <w:link w:val="ListParagraph"/>
    <w:uiPriority w:val="34"/>
    <w:rsid w:val="00E61E07"/>
    <w:rPr>
      <w:rFonts w:ascii="Myriad Pro Cond" w:eastAsia="Myriad Pro Cond" w:hAnsi="Myriad Pro Cond" w:cs="Times New Roman"/>
      <w:lang w:val="uz-Cyrl-UZ"/>
    </w:rPr>
  </w:style>
  <w:style w:type="character" w:styleId="CommentReference">
    <w:name w:val="annotation reference"/>
    <w:basedOn w:val="DefaultParagraphFont"/>
    <w:uiPriority w:val="99"/>
    <w:semiHidden/>
    <w:unhideWhenUsed/>
    <w:rsid w:val="00436F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36F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36FE8"/>
    <w:rPr>
      <w:rFonts w:ascii="Calibri" w:eastAsia="Calibri" w:hAnsi="Calibri" w:cs="Calibr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F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FE8"/>
    <w:rPr>
      <w:rFonts w:ascii="Calibri" w:eastAsia="Calibri" w:hAnsi="Calibri" w:cs="Calibri"/>
      <w:b/>
      <w:bCs/>
      <w:sz w:val="20"/>
      <w:szCs w:val="20"/>
      <w:lang w:val="en-GB"/>
    </w:rPr>
  </w:style>
  <w:style w:type="character" w:customStyle="1" w:styleId="normaltextrun">
    <w:name w:val="normaltextrun"/>
    <w:basedOn w:val="DefaultParagraphFont"/>
    <w:rsid w:val="00C42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11829B-1D65-4654-B2B1-BB3B6FCAC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499</Words>
  <Characters>2908</Characters>
  <Application>Microsoft Office Word</Application>
  <DocSecurity>0</DocSecurity>
  <Lines>20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o Zakovski</dc:creator>
  <cp:lastModifiedBy>Nataša Grba</cp:lastModifiedBy>
  <cp:revision>32</cp:revision>
  <dcterms:created xsi:type="dcterms:W3CDTF">2023-12-14T01:25:00Z</dcterms:created>
  <dcterms:modified xsi:type="dcterms:W3CDTF">2023-12-18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0ef781f834e94f5e0b9a1945b2ad1ee7200e498198e72536795efed50dd550</vt:lpwstr>
  </property>
</Properties>
</file>